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0D9D1D" w14:textId="77777777" w:rsidR="00645B37" w:rsidRDefault="00645B37" w:rsidP="004C1569">
      <w:pPr>
        <w:jc w:val="center"/>
        <w:rPr>
          <w:rFonts w:asciiTheme="minorHAnsi" w:hAnsiTheme="minorHAnsi" w:cstheme="minorHAnsi"/>
          <w:b/>
          <w:bCs/>
          <w:color w:val="C00000"/>
          <w:sz w:val="36"/>
          <w:szCs w:val="36"/>
        </w:rPr>
      </w:pPr>
    </w:p>
    <w:p w14:paraId="46511982" w14:textId="77777777" w:rsidR="00E02BC4" w:rsidRPr="004C1569" w:rsidRDefault="00E02BC4" w:rsidP="004C1569">
      <w:pPr>
        <w:jc w:val="center"/>
        <w:rPr>
          <w:rFonts w:asciiTheme="minorHAnsi" w:hAnsiTheme="minorHAnsi" w:cstheme="minorHAnsi"/>
          <w:b/>
          <w:bCs/>
          <w:color w:val="FF0000"/>
          <w:sz w:val="36"/>
          <w:szCs w:val="36"/>
        </w:rPr>
      </w:pPr>
      <w:r w:rsidRPr="004C1569">
        <w:rPr>
          <w:rFonts w:asciiTheme="minorHAnsi" w:hAnsiTheme="minorHAnsi" w:cstheme="minorHAnsi"/>
          <w:b/>
          <w:bCs/>
          <w:color w:val="C00000"/>
          <w:sz w:val="36"/>
          <w:szCs w:val="36"/>
        </w:rPr>
        <w:t xml:space="preserve">Summer School of </w:t>
      </w:r>
      <w:r w:rsidR="00673726">
        <w:rPr>
          <w:rFonts w:asciiTheme="minorHAnsi" w:hAnsiTheme="minorHAnsi" w:cstheme="minorHAnsi"/>
          <w:b/>
          <w:bCs/>
          <w:color w:val="C00000"/>
          <w:sz w:val="36"/>
          <w:szCs w:val="36"/>
        </w:rPr>
        <w:t>Brain Mapping and Stimulation Techniques</w:t>
      </w:r>
    </w:p>
    <w:p w14:paraId="304C5E01" w14:textId="77777777" w:rsidR="00E02BC4" w:rsidRPr="004C1569" w:rsidRDefault="00E02BC4" w:rsidP="004C1569">
      <w:pPr>
        <w:jc w:val="center"/>
        <w:rPr>
          <w:rFonts w:asciiTheme="minorHAnsi" w:hAnsiTheme="minorHAnsi" w:cstheme="minorHAnsi"/>
          <w:b/>
          <w:bCs/>
          <w:iCs/>
          <w:color w:val="002060"/>
          <w:sz w:val="28"/>
          <w:szCs w:val="28"/>
        </w:rPr>
      </w:pPr>
      <w:bookmarkStart w:id="0" w:name="_Hlk101190410"/>
      <w:r w:rsidRPr="004C1569">
        <w:rPr>
          <w:rFonts w:asciiTheme="minorHAnsi" w:hAnsiTheme="minorHAnsi" w:cstheme="minorHAnsi"/>
          <w:b/>
          <w:bCs/>
          <w:iCs/>
          <w:color w:val="002060"/>
        </w:rPr>
        <w:t>Blended Intensive Program in the framework of Neurotec</w:t>
      </w:r>
      <w:r w:rsidRPr="004C1569">
        <w:rPr>
          <w:rFonts w:asciiTheme="minorHAnsi" w:hAnsiTheme="minorHAnsi" w:cstheme="minorHAnsi"/>
          <w:b/>
          <w:bCs/>
          <w:iCs/>
          <w:color w:val="002060"/>
          <w:sz w:val="28"/>
          <w:szCs w:val="28"/>
        </w:rPr>
        <w:t>hEU</w:t>
      </w:r>
      <w:bookmarkEnd w:id="0"/>
    </w:p>
    <w:p w14:paraId="7CBF14AA" w14:textId="76A1FECD" w:rsidR="00E02BC4" w:rsidRDefault="007E1D07" w:rsidP="004C1569">
      <w:pPr>
        <w:jc w:val="center"/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</w:pP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>9</w:t>
      </w:r>
      <w:r w:rsidRPr="007E1D07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  <w:vertAlign w:val="superscript"/>
        </w:rPr>
        <w:t>th</w:t>
      </w: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 – 13</w:t>
      </w:r>
      <w:r w:rsidRPr="007E1D07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  <w:vertAlign w:val="superscript"/>
        </w:rPr>
        <w:t>th</w:t>
      </w: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 of September</w:t>
      </w:r>
      <w:r w:rsidR="00E02BC4" w:rsidRPr="004C1569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 202</w:t>
      </w:r>
      <w:r w:rsidR="00DC3A82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>4</w:t>
      </w:r>
    </w:p>
    <w:p w14:paraId="4988C8D3" w14:textId="77777777" w:rsidR="00E831A7" w:rsidRPr="004C1569" w:rsidRDefault="00E831A7" w:rsidP="004C1569">
      <w:pPr>
        <w:jc w:val="center"/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</w:pPr>
    </w:p>
    <w:p w14:paraId="1F8D254A" w14:textId="77777777" w:rsidR="00E02BC4" w:rsidRPr="00DC3A82" w:rsidRDefault="00E02BC4" w:rsidP="004C1569">
      <w:pPr>
        <w:jc w:val="center"/>
        <w:rPr>
          <w:rFonts w:asciiTheme="minorHAnsi" w:hAnsiTheme="minorHAnsi" w:cstheme="minorHAnsi"/>
          <w:b/>
          <w:bCs/>
          <w:iCs/>
          <w:sz w:val="36"/>
          <w:szCs w:val="36"/>
        </w:rPr>
      </w:pPr>
      <w:r w:rsidRPr="00DC3A82">
        <w:rPr>
          <w:rFonts w:asciiTheme="minorHAnsi" w:hAnsiTheme="minorHAnsi" w:cstheme="minorHAnsi"/>
          <w:b/>
          <w:bCs/>
          <w:iCs/>
          <w:sz w:val="36"/>
          <w:szCs w:val="36"/>
        </w:rPr>
        <w:t>PROGRAM</w:t>
      </w:r>
    </w:p>
    <w:p w14:paraId="04DC4B2C" w14:textId="77777777" w:rsidR="009647F9" w:rsidRPr="009647F9" w:rsidRDefault="009647F9" w:rsidP="009647F9">
      <w:pPr>
        <w:rPr>
          <w:rFonts w:asciiTheme="minorHAnsi" w:hAnsiTheme="minorHAnsi" w:cstheme="minorHAnsi"/>
          <w:b/>
          <w:bCs/>
          <w:iCs/>
          <w:sz w:val="28"/>
          <w:szCs w:val="28"/>
        </w:rPr>
      </w:pPr>
    </w:p>
    <w:p w14:paraId="123C8ECF" w14:textId="35ADCEE4" w:rsidR="00002BA6" w:rsidRPr="00954FCF" w:rsidRDefault="00E02BC4" w:rsidP="004C1569">
      <w:pP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</w:pPr>
      <w:bookmarkStart w:id="1" w:name="_Hlk164095236"/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Monday, 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9</w:t>
      </w:r>
      <w:r w:rsidR="007E1D07"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  <w:vertAlign w:val="superscript"/>
        </w:rPr>
        <w:t>th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</w:t>
      </w:r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202</w:t>
      </w:r>
      <w:r w:rsidR="00DC3A82"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4</w:t>
      </w:r>
      <w:r w:rsidR="00A15F89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  </w:t>
      </w:r>
      <w:r w:rsidR="004F62C0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Meet &amp; Greet  </w:t>
      </w:r>
    </w:p>
    <w:p w14:paraId="383F5B0A" w14:textId="77777777" w:rsidR="00E02BC4" w:rsidRPr="00954FCF" w:rsidRDefault="00002BA6" w:rsidP="004C1569">
      <w:pPr>
        <w:rPr>
          <w:rFonts w:ascii="Calibri" w:hAnsi="Calibri" w:cs="Calibri"/>
          <w:bCs/>
          <w:i/>
          <w:iCs/>
          <w:color w:val="004F88"/>
        </w:rPr>
      </w:pPr>
      <w:r w:rsidRPr="00954FCF">
        <w:rPr>
          <w:rFonts w:asciiTheme="minorHAnsi" w:hAnsiTheme="minorHAnsi" w:cstheme="minorHAnsi"/>
          <w:i/>
          <w:color w:val="004F88"/>
        </w:rPr>
        <w:t>Location</w:t>
      </w:r>
      <w:r w:rsidR="00112C28" w:rsidRPr="00954FCF">
        <w:rPr>
          <w:rFonts w:asciiTheme="minorHAnsi" w:hAnsiTheme="minorHAnsi" w:cstheme="minorHAnsi"/>
          <w:i/>
          <w:color w:val="004F88"/>
        </w:rPr>
        <w:t xml:space="preserve">: </w:t>
      </w:r>
      <w:r w:rsidR="00DC3A82" w:rsidRPr="00954FCF">
        <w:rPr>
          <w:rFonts w:ascii="Calibri" w:hAnsi="Calibri" w:cs="Calibri"/>
          <w:b/>
          <w:bCs/>
          <w:i/>
          <w:iCs/>
          <w:color w:val="004F88"/>
        </w:rPr>
        <w:t>Department of Modern Languages Applied to Medicine,</w:t>
      </w:r>
      <w:r w:rsidR="00DC3A82" w:rsidRPr="00954FCF">
        <w:rPr>
          <w:rFonts w:ascii="Calibri" w:hAnsi="Calibri" w:cs="Calibri"/>
          <w:bCs/>
          <w:i/>
          <w:iCs/>
          <w:color w:val="004F88"/>
        </w:rPr>
        <w:t xml:space="preserve"> 6 </w:t>
      </w:r>
      <w:r w:rsidR="00C62182" w:rsidRPr="00954FCF">
        <w:rPr>
          <w:rFonts w:ascii="Calibri" w:hAnsi="Calibri" w:cs="Calibri"/>
          <w:bCs/>
          <w:i/>
          <w:iCs/>
          <w:color w:val="004F88"/>
        </w:rPr>
        <w:t xml:space="preserve">Louis </w:t>
      </w:r>
      <w:r w:rsidR="00DC3A82" w:rsidRPr="00954FCF">
        <w:rPr>
          <w:rFonts w:ascii="Calibri" w:hAnsi="Calibri" w:cs="Calibri"/>
          <w:bCs/>
          <w:i/>
          <w:iCs/>
          <w:color w:val="004F88"/>
        </w:rPr>
        <w:t>Pasteur Street</w:t>
      </w:r>
    </w:p>
    <w:bookmarkEnd w:id="1"/>
    <w:p w14:paraId="71945F2E" w14:textId="77777777" w:rsidR="00C62182" w:rsidRPr="00C62182" w:rsidRDefault="00C62182" w:rsidP="004C1569">
      <w:pPr>
        <w:rPr>
          <w:rFonts w:asciiTheme="minorHAnsi" w:hAnsiTheme="minorHAnsi" w:cstheme="minorHAnsi"/>
          <w:iCs/>
          <w:color w:val="2F5496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5068"/>
        <w:gridCol w:w="3117"/>
      </w:tblGrid>
      <w:tr w:rsidR="00002BA6" w:rsidRPr="004C1569" w14:paraId="79A79E95" w14:textId="77777777" w:rsidTr="00002BA6">
        <w:tc>
          <w:tcPr>
            <w:tcW w:w="9350" w:type="dxa"/>
            <w:gridSpan w:val="3"/>
            <w:shd w:val="clear" w:color="auto" w:fill="4472C4" w:themeFill="accent1"/>
          </w:tcPr>
          <w:p w14:paraId="64144BAA" w14:textId="77777777" w:rsidR="00002BA6" w:rsidRPr="001546EA" w:rsidRDefault="00CC5A0C" w:rsidP="004C1569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Day 1 - </w:t>
            </w:r>
            <w:r w:rsidR="00CC66D6" w:rsidRPr="00B9490B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Interc</w:t>
            </w:r>
            <w:r w:rsidR="00A87CB9" w:rsidRPr="00B9490B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ultural Comprehension. Teamwork</w:t>
            </w:r>
            <w:r w:rsidR="00C42A87" w:rsidRPr="00B9490B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     </w:t>
            </w:r>
          </w:p>
        </w:tc>
      </w:tr>
      <w:tr w:rsidR="00002BA6" w:rsidRPr="004C1569" w14:paraId="50A77A16" w14:textId="77777777" w:rsidTr="00002BA6">
        <w:tc>
          <w:tcPr>
            <w:tcW w:w="1165" w:type="dxa"/>
          </w:tcPr>
          <w:p w14:paraId="2E7BB490" w14:textId="77777777" w:rsidR="00002BA6" w:rsidRPr="00112C28" w:rsidRDefault="00002BA6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>09:00</w:t>
            </w:r>
          </w:p>
        </w:tc>
        <w:tc>
          <w:tcPr>
            <w:tcW w:w="5068" w:type="dxa"/>
          </w:tcPr>
          <w:p w14:paraId="5ACACAA8" w14:textId="77777777" w:rsidR="00002BA6" w:rsidRPr="00112C28" w:rsidRDefault="00CC66D6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 xml:space="preserve">Welcoming 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Participants and Registration</w:t>
            </w:r>
          </w:p>
          <w:p w14:paraId="30CD80C6" w14:textId="77777777" w:rsidR="003D19F6" w:rsidRPr="00112C28" w:rsidRDefault="003D19F6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6D1FB6D" w14:textId="77777777" w:rsidR="00002BA6" w:rsidRPr="004C1569" w:rsidRDefault="00002BA6" w:rsidP="004C1569">
            <w:pPr>
              <w:rPr>
                <w:rFonts w:asciiTheme="minorHAnsi" w:hAnsiTheme="minorHAnsi" w:cstheme="minorHAnsi"/>
                <w:sz w:val="20"/>
                <w:szCs w:val="20"/>
                <w:highlight w:val="green"/>
              </w:rPr>
            </w:pPr>
          </w:p>
        </w:tc>
      </w:tr>
      <w:tr w:rsidR="00002BA6" w:rsidRPr="004C1569" w14:paraId="6D2F132B" w14:textId="77777777" w:rsidTr="00002BA6">
        <w:tc>
          <w:tcPr>
            <w:tcW w:w="1165" w:type="dxa"/>
          </w:tcPr>
          <w:p w14:paraId="440370A3" w14:textId="77777777" w:rsidR="00BA72ED" w:rsidRPr="00112C28" w:rsidRDefault="007F4A43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10073E">
              <w:rPr>
                <w:rFonts w:asciiTheme="minorHAnsi" w:hAnsiTheme="minorHAnsi" w:cstheme="minorHAnsi"/>
                <w:sz w:val="20"/>
                <w:szCs w:val="20"/>
              </w:rPr>
              <w:t>9: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</w:p>
        </w:tc>
        <w:tc>
          <w:tcPr>
            <w:tcW w:w="5068" w:type="dxa"/>
          </w:tcPr>
          <w:p w14:paraId="53050477" w14:textId="77777777" w:rsidR="00002BA6" w:rsidRDefault="00CC66D6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 xml:space="preserve">Let's break the ice! Discussion on the Romanian 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 xml:space="preserve">anguage with 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 xml:space="preserve">eachers from the Department of Modern Languages  </w:t>
            </w:r>
          </w:p>
          <w:p w14:paraId="02892E9D" w14:textId="77777777" w:rsidR="00425B8A" w:rsidRPr="00112C28" w:rsidRDefault="00425B8A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7" w:type="dxa"/>
          </w:tcPr>
          <w:p w14:paraId="63CDE74B" w14:textId="77777777" w:rsidR="00002BA6" w:rsidRPr="004C1569" w:rsidRDefault="00B6766D" w:rsidP="00B6766D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green"/>
              </w:rPr>
            </w:pPr>
            <w:r w:rsidRPr="00B6766D">
              <w:rPr>
                <w:rFonts w:asciiTheme="minorHAnsi" w:hAnsiTheme="minorHAnsi" w:cstheme="minorHAnsi"/>
                <w:sz w:val="20"/>
                <w:szCs w:val="20"/>
              </w:rPr>
              <w:t>Lecturer Maria-Alexandrina Tomoioagă</w:t>
            </w:r>
          </w:p>
        </w:tc>
      </w:tr>
      <w:tr w:rsidR="00112C28" w:rsidRPr="004C1569" w14:paraId="699F3886" w14:textId="77777777" w:rsidTr="00002BA6">
        <w:tc>
          <w:tcPr>
            <w:tcW w:w="1165" w:type="dxa"/>
          </w:tcPr>
          <w:p w14:paraId="41FF512E" w14:textId="77777777" w:rsidR="00BA72ED" w:rsidRPr="00B9490B" w:rsidRDefault="00112C28" w:rsidP="00425B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90B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10073E" w:rsidRPr="00B9490B">
              <w:rPr>
                <w:rFonts w:asciiTheme="minorHAnsi" w:hAnsiTheme="minorHAnsi" w:cstheme="minorHAnsi"/>
                <w:sz w:val="20"/>
                <w:szCs w:val="20"/>
              </w:rPr>
              <w:t>1: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</w:p>
        </w:tc>
        <w:tc>
          <w:tcPr>
            <w:tcW w:w="5068" w:type="dxa"/>
          </w:tcPr>
          <w:p w14:paraId="7ADA3596" w14:textId="77777777" w:rsidR="00112C28" w:rsidRPr="00B9490B" w:rsidRDefault="00112C28" w:rsidP="00112C28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B9490B">
              <w:rPr>
                <w:rFonts w:asciiTheme="minorHAnsi" w:hAnsiTheme="minorHAnsi" w:cstheme="minorHAnsi"/>
                <w:i/>
                <w:sz w:val="20"/>
                <w:szCs w:val="20"/>
              </w:rPr>
              <w:t>Coffee break</w:t>
            </w:r>
          </w:p>
          <w:p w14:paraId="2046C091" w14:textId="77777777" w:rsidR="00112C28" w:rsidRPr="00B9490B" w:rsidRDefault="00112C28" w:rsidP="00112C28">
            <w:pPr>
              <w:tabs>
                <w:tab w:val="left" w:pos="10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55644EE" w14:textId="77777777" w:rsidR="00112C28" w:rsidRPr="00B9490B" w:rsidRDefault="00112C28" w:rsidP="00112C2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6766D" w:rsidRPr="004C1569" w14:paraId="675D583A" w14:textId="77777777" w:rsidTr="00002BA6">
        <w:tc>
          <w:tcPr>
            <w:tcW w:w="1165" w:type="dxa"/>
          </w:tcPr>
          <w:p w14:paraId="1C485342" w14:textId="77777777" w:rsidR="00425B8A" w:rsidRDefault="00B6766D" w:rsidP="00425B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: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</w:p>
          <w:p w14:paraId="1DAED801" w14:textId="77777777" w:rsidR="00BA72ED" w:rsidRPr="00112C28" w:rsidRDefault="00BA72ED" w:rsidP="00425B8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068" w:type="dxa"/>
          </w:tcPr>
          <w:p w14:paraId="57A16DB6" w14:textId="77777777" w:rsidR="00B6766D" w:rsidRPr="00112C28" w:rsidRDefault="00B6766D" w:rsidP="00B676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 xml:space="preserve">Short Introduction </w:t>
            </w:r>
            <w:r w:rsidR="00B82134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 xml:space="preserve"> Romanian Culture</w:t>
            </w:r>
          </w:p>
          <w:p w14:paraId="66FAC6AB" w14:textId="77777777" w:rsidR="00B6766D" w:rsidRPr="00112C28" w:rsidRDefault="00B6766D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7" w:type="dxa"/>
          </w:tcPr>
          <w:p w14:paraId="3DA46902" w14:textId="77777777" w:rsidR="00B6766D" w:rsidRPr="00B6766D" w:rsidRDefault="00B6766D" w:rsidP="00CB027C">
            <w:pPr>
              <w:jc w:val="center"/>
              <w:rPr>
                <w:rFonts w:asciiTheme="minorHAnsi" w:hAnsiTheme="minorHAnsi" w:cstheme="minorHAnsi"/>
                <w:sz w:val="20"/>
                <w:szCs w:val="20"/>
                <w:highlight w:val="green"/>
                <w:lang w:val="ro-RO"/>
              </w:rPr>
            </w:pPr>
            <w:r w:rsidRPr="00B6766D">
              <w:rPr>
                <w:rFonts w:asciiTheme="minorHAnsi" w:hAnsiTheme="minorHAnsi" w:cstheme="minorHAnsi"/>
                <w:sz w:val="20"/>
                <w:szCs w:val="20"/>
              </w:rPr>
              <w:t>Lecturer Horațiu Crișan</w:t>
            </w:r>
          </w:p>
        </w:tc>
      </w:tr>
      <w:tr w:rsidR="00002BA6" w:rsidRPr="004C1569" w14:paraId="3FB49B71" w14:textId="77777777" w:rsidTr="00BA72ED">
        <w:trPr>
          <w:trHeight w:val="524"/>
        </w:trPr>
        <w:tc>
          <w:tcPr>
            <w:tcW w:w="1165" w:type="dxa"/>
          </w:tcPr>
          <w:p w14:paraId="030E957F" w14:textId="77777777" w:rsidR="00BA72ED" w:rsidRPr="00112C28" w:rsidRDefault="00002BA6" w:rsidP="00425B8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10073E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425B8A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</w:p>
        </w:tc>
        <w:tc>
          <w:tcPr>
            <w:tcW w:w="5068" w:type="dxa"/>
          </w:tcPr>
          <w:p w14:paraId="6189D63E" w14:textId="77777777" w:rsidR="00254858" w:rsidRPr="00425B8A" w:rsidRDefault="00E20D2C" w:rsidP="00B6766D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unch break</w:t>
            </w:r>
            <w:r w:rsidR="00425B8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(to go)</w:t>
            </w:r>
          </w:p>
        </w:tc>
        <w:tc>
          <w:tcPr>
            <w:tcW w:w="3117" w:type="dxa"/>
          </w:tcPr>
          <w:p w14:paraId="7FECEFB3" w14:textId="77777777" w:rsidR="00002BA6" w:rsidRPr="004C1569" w:rsidRDefault="00002BA6" w:rsidP="004C1569">
            <w:pPr>
              <w:rPr>
                <w:rFonts w:asciiTheme="minorHAnsi" w:hAnsiTheme="minorHAnsi" w:cstheme="minorHAnsi"/>
                <w:sz w:val="20"/>
                <w:szCs w:val="20"/>
                <w:highlight w:val="green"/>
              </w:rPr>
            </w:pPr>
          </w:p>
        </w:tc>
      </w:tr>
      <w:tr w:rsidR="003D19F6" w:rsidRPr="004C1569" w14:paraId="108CDF73" w14:textId="77777777" w:rsidTr="00121DE8">
        <w:tc>
          <w:tcPr>
            <w:tcW w:w="9350" w:type="dxa"/>
            <w:gridSpan w:val="3"/>
            <w:shd w:val="clear" w:color="auto" w:fill="B4C6E7" w:themeFill="accent1" w:themeFillTint="66"/>
          </w:tcPr>
          <w:p w14:paraId="0EBC09CE" w14:textId="77777777" w:rsidR="003D19F6" w:rsidRPr="003A333E" w:rsidRDefault="007542BB" w:rsidP="007542B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4</w:t>
            </w:r>
            <w:r w:rsidRPr="00112C28">
              <w:rPr>
                <w:rFonts w:asciiTheme="minorHAnsi" w:hAnsiTheme="minorHAnsi" w:cstheme="minorHAnsi"/>
                <w:sz w:val="20"/>
                <w:szCs w:val="20"/>
              </w:rPr>
              <w:t>: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19:00</w:t>
            </w:r>
            <w:r w:rsidR="003D19F6" w:rsidRPr="003A333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Trip to Turda Salt Mine &amp; Get to know the </w:t>
            </w:r>
            <w:r w:rsidR="00B13B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</w:t>
            </w:r>
            <w:r w:rsidR="003D19F6" w:rsidRPr="003A333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cal </w:t>
            </w:r>
            <w:r w:rsidR="00B13B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</w:t>
            </w:r>
            <w:r w:rsidR="003D19F6" w:rsidRPr="003A333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am</w:t>
            </w:r>
          </w:p>
          <w:p w14:paraId="5ED0EFD0" w14:textId="77777777" w:rsidR="003D19F6" w:rsidRPr="003A333E" w:rsidRDefault="003D19F6" w:rsidP="004C156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0764ECF0" w14:textId="77777777" w:rsidR="00E02BC4" w:rsidRDefault="00E02BC4" w:rsidP="004C1569">
      <w:pPr>
        <w:rPr>
          <w:rFonts w:asciiTheme="minorHAnsi" w:hAnsiTheme="minorHAnsi" w:cstheme="minorHAnsi"/>
          <w:sz w:val="28"/>
          <w:szCs w:val="28"/>
        </w:rPr>
      </w:pPr>
    </w:p>
    <w:p w14:paraId="45E26278" w14:textId="77777777" w:rsidR="00645B37" w:rsidRPr="009647F9" w:rsidRDefault="00645B37" w:rsidP="004C1569">
      <w:pPr>
        <w:rPr>
          <w:rFonts w:asciiTheme="minorHAnsi" w:hAnsiTheme="minorHAnsi" w:cstheme="minorHAnsi"/>
          <w:sz w:val="28"/>
          <w:szCs w:val="28"/>
        </w:rPr>
      </w:pPr>
    </w:p>
    <w:p w14:paraId="18E860AD" w14:textId="3A9736DD" w:rsidR="00DC3A82" w:rsidRPr="00954FCF" w:rsidRDefault="00EA3C65" w:rsidP="004C1569">
      <w:pP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</w:pPr>
      <w:bookmarkStart w:id="2" w:name="_Hlk164095831"/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Tuesday, 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10</w:t>
      </w:r>
      <w:r w:rsidR="007E1D07"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  <w:vertAlign w:val="superscript"/>
        </w:rPr>
        <w:t>th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</w:t>
      </w:r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202</w:t>
      </w:r>
      <w:r w:rsidR="00DC3A82"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4</w:t>
      </w:r>
      <w:r w:rsidR="00A15F89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  </w:t>
      </w:r>
      <w:r w:rsidR="009A32F3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EEG Basics and </w:t>
      </w:r>
      <w:r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QEEG</w:t>
      </w:r>
      <w:r w:rsidR="009A32F3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 Fundamentals</w:t>
      </w:r>
    </w:p>
    <w:p w14:paraId="25D1807A" w14:textId="77777777" w:rsidR="00F344EC" w:rsidRPr="00954FCF" w:rsidRDefault="00F344EC" w:rsidP="00D70455">
      <w:pPr>
        <w:rPr>
          <w:rFonts w:ascii="Calibri" w:hAnsi="Calibri" w:cs="Calibri"/>
          <w:bCs/>
          <w:i/>
          <w:iCs/>
          <w:color w:val="004F88"/>
        </w:rPr>
      </w:pPr>
      <w:r w:rsidRPr="00954FCF">
        <w:rPr>
          <w:rFonts w:asciiTheme="minorHAnsi" w:hAnsiTheme="minorHAnsi" w:cstheme="minorHAnsi"/>
          <w:i/>
          <w:color w:val="004F88"/>
        </w:rPr>
        <w:t xml:space="preserve">Location: </w:t>
      </w:r>
      <w:r w:rsidRPr="00954FCF">
        <w:rPr>
          <w:rFonts w:ascii="Calibri" w:hAnsi="Calibri" w:cs="Calibri"/>
          <w:b/>
          <w:bCs/>
          <w:i/>
          <w:iCs/>
          <w:color w:val="004F88"/>
        </w:rPr>
        <w:t>Department of Modern Languages Applied to Medicine,</w:t>
      </w:r>
      <w:r w:rsidRPr="00954FCF">
        <w:rPr>
          <w:rFonts w:ascii="Calibri" w:hAnsi="Calibri" w:cs="Calibri"/>
          <w:bCs/>
          <w:i/>
          <w:iCs/>
          <w:color w:val="004F88"/>
        </w:rPr>
        <w:t xml:space="preserve"> 6 Louis Pasteur Street</w:t>
      </w:r>
    </w:p>
    <w:bookmarkEnd w:id="2"/>
    <w:p w14:paraId="713A8190" w14:textId="77777777" w:rsidR="00F344EC" w:rsidRPr="00B6766D" w:rsidRDefault="00F344EC" w:rsidP="00D70455">
      <w:pPr>
        <w:rPr>
          <w:rFonts w:asciiTheme="minorHAnsi" w:hAnsiTheme="minorHAnsi" w:cstheme="minorHAnsi"/>
          <w:i/>
          <w:color w:val="3366C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888"/>
        <w:gridCol w:w="3117"/>
      </w:tblGrid>
      <w:tr w:rsidR="00755F2B" w:rsidRPr="002E1C88" w14:paraId="6E8735B3" w14:textId="77777777" w:rsidTr="003653B1">
        <w:tc>
          <w:tcPr>
            <w:tcW w:w="9350" w:type="dxa"/>
            <w:gridSpan w:val="3"/>
            <w:shd w:val="clear" w:color="auto" w:fill="4472C4" w:themeFill="accent1"/>
          </w:tcPr>
          <w:p w14:paraId="6C8968D2" w14:textId="77777777" w:rsidR="00755F2B" w:rsidRPr="001546EA" w:rsidRDefault="00CC5A0C" w:rsidP="00C42A87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bookmarkStart w:id="3" w:name="_Hlk164097445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Day 2 - </w:t>
            </w:r>
            <w:r w:rsidR="00070AF5" w:rsidRPr="001546EA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From </w:t>
            </w:r>
            <w:r w:rsidR="00B85A4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S</w:t>
            </w:r>
            <w:r w:rsidR="00070AF5" w:rsidRPr="001546EA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tandard</w:t>
            </w:r>
            <w:r w:rsidR="008073D5" w:rsidRPr="001546EA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 </w:t>
            </w:r>
            <w:r w:rsidR="00CC66D6" w:rsidRPr="001546EA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EEG to </w:t>
            </w:r>
            <w:r w:rsidR="008073D5" w:rsidRPr="001546EA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Brain Mapping using QEEG</w:t>
            </w:r>
            <w:r w:rsidR="00C42A87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            </w:t>
            </w:r>
          </w:p>
        </w:tc>
      </w:tr>
      <w:bookmarkEnd w:id="3"/>
      <w:tr w:rsidR="00EA3C65" w:rsidRPr="002E1C88" w14:paraId="27FAB6B3" w14:textId="77777777" w:rsidTr="003653B1">
        <w:tc>
          <w:tcPr>
            <w:tcW w:w="1345" w:type="dxa"/>
          </w:tcPr>
          <w:p w14:paraId="54240624" w14:textId="77777777" w:rsidR="00EA3C65" w:rsidRPr="002E1C88" w:rsidRDefault="00EA2A5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09:00</w:t>
            </w:r>
          </w:p>
        </w:tc>
        <w:tc>
          <w:tcPr>
            <w:tcW w:w="4888" w:type="dxa"/>
          </w:tcPr>
          <w:p w14:paraId="050C857F" w14:textId="77777777" w:rsidR="00EA2A5A" w:rsidRDefault="008A76EC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P</w:t>
            </w:r>
            <w:r w:rsidR="00EA2A5A"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aradigm of Brain Technology and Neuroscience</w:t>
            </w:r>
          </w:p>
          <w:p w14:paraId="4C6A1AA0" w14:textId="77777777" w:rsidR="008A76EC" w:rsidRPr="002E1C88" w:rsidRDefault="008A76EC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1D8C3C87" w14:textId="77777777" w:rsidR="00EA3C65" w:rsidRPr="00B831BA" w:rsidRDefault="00EA2A5A" w:rsidP="00CB027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>Prof</w:t>
            </w:r>
            <w:r w:rsidR="006B1EA2"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>essor</w:t>
            </w:r>
            <w:r w:rsidR="00457C32"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>Dafin</w:t>
            </w:r>
            <w:r w:rsidR="009A32F3"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>Mure</w:t>
            </w:r>
            <w:r w:rsidR="003D19F6" w:rsidRPr="00B831BA"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  <w:t>ș</w:t>
            </w:r>
            <w:r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>anu</w:t>
            </w:r>
          </w:p>
        </w:tc>
      </w:tr>
      <w:tr w:rsidR="00EA3C65" w:rsidRPr="002E1C88" w14:paraId="28D2075C" w14:textId="77777777" w:rsidTr="003653B1">
        <w:tc>
          <w:tcPr>
            <w:tcW w:w="1345" w:type="dxa"/>
          </w:tcPr>
          <w:p w14:paraId="583FB895" w14:textId="77777777" w:rsidR="00EA3C65" w:rsidRPr="002E1C88" w:rsidRDefault="00EA2A5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09:</w:t>
            </w:r>
            <w:r w:rsidR="009A32F3">
              <w:rPr>
                <w:rFonts w:asciiTheme="minorHAnsi" w:hAnsiTheme="minorHAnsi" w:cstheme="minorHAnsi"/>
                <w:iCs/>
                <w:sz w:val="20"/>
                <w:szCs w:val="20"/>
              </w:rPr>
              <w:t>30</w:t>
            </w:r>
          </w:p>
        </w:tc>
        <w:tc>
          <w:tcPr>
            <w:tcW w:w="4888" w:type="dxa"/>
          </w:tcPr>
          <w:p w14:paraId="1F9917E1" w14:textId="77777777" w:rsidR="009851CF" w:rsidRPr="002E1C88" w:rsidRDefault="00070AF5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EEG Basics </w:t>
            </w:r>
            <w:r w:rsidR="00793E2F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– Part I </w:t>
            </w: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(</w:t>
            </w:r>
            <w:r w:rsid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Signal </w:t>
            </w:r>
            <w:r w:rsidR="00AF6069">
              <w:rPr>
                <w:rFonts w:asciiTheme="minorHAnsi" w:hAnsiTheme="minorHAnsi" w:cstheme="minorHAnsi"/>
                <w:iCs/>
                <w:sz w:val="20"/>
                <w:szCs w:val="20"/>
              </w:rPr>
              <w:t>A</w:t>
            </w:r>
            <w:r w:rsid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cquisition, </w:t>
            </w: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Montage</w:t>
            </w:r>
            <w:r w:rsidR="00AF6069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S</w:t>
            </w: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election,</w:t>
            </w:r>
            <w:r w:rsid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AF6069">
              <w:rPr>
                <w:rFonts w:asciiTheme="minorHAnsi" w:hAnsiTheme="minorHAnsi" w:cstheme="minorHAnsi"/>
                <w:iCs/>
                <w:sz w:val="20"/>
                <w:szCs w:val="20"/>
              </w:rPr>
              <w:t>Activation Methods</w:t>
            </w: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)</w:t>
            </w:r>
          </w:p>
        </w:tc>
        <w:tc>
          <w:tcPr>
            <w:tcW w:w="3117" w:type="dxa"/>
          </w:tcPr>
          <w:p w14:paraId="4F35CDDB" w14:textId="77777777" w:rsidR="00070AF5" w:rsidRPr="00413B94" w:rsidRDefault="00070AF5" w:rsidP="00CB027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highlight w:val="yellow"/>
              </w:rPr>
            </w:pPr>
          </w:p>
          <w:p w14:paraId="5E273076" w14:textId="77777777" w:rsidR="00EA3C65" w:rsidRPr="00B831BA" w:rsidRDefault="00CB027C" w:rsidP="00CB027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>Lecturer</w:t>
            </w:r>
            <w:r w:rsidR="00EA2A5A" w:rsidRPr="00B831BA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Livia Popa</w:t>
            </w:r>
          </w:p>
          <w:p w14:paraId="207AF9E8" w14:textId="77777777" w:rsidR="00413B94" w:rsidRPr="00413B94" w:rsidRDefault="00413B94" w:rsidP="00413B94">
            <w:pPr>
              <w:rPr>
                <w:rFonts w:asciiTheme="minorHAnsi" w:hAnsiTheme="minorHAnsi" w:cstheme="minorHAnsi"/>
                <w:iCs/>
                <w:sz w:val="20"/>
                <w:szCs w:val="20"/>
                <w:highlight w:val="yellow"/>
              </w:rPr>
            </w:pPr>
          </w:p>
        </w:tc>
      </w:tr>
      <w:tr w:rsidR="00EA3C65" w:rsidRPr="002E1C88" w14:paraId="653D648A" w14:textId="77777777" w:rsidTr="003653B1">
        <w:tc>
          <w:tcPr>
            <w:tcW w:w="1345" w:type="dxa"/>
          </w:tcPr>
          <w:p w14:paraId="1C71123D" w14:textId="77777777" w:rsidR="00EA3C65" w:rsidRPr="002E1C88" w:rsidRDefault="00EA2A5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10:</w:t>
            </w:r>
            <w:r w:rsidR="00070AF5">
              <w:rPr>
                <w:rFonts w:asciiTheme="minorHAnsi" w:hAnsiTheme="minorHAnsi" w:cstheme="minorHAnsi"/>
                <w:iCs/>
                <w:sz w:val="20"/>
                <w:szCs w:val="20"/>
              </w:rPr>
              <w:t>30</w:t>
            </w:r>
          </w:p>
        </w:tc>
        <w:tc>
          <w:tcPr>
            <w:tcW w:w="4888" w:type="dxa"/>
          </w:tcPr>
          <w:p w14:paraId="38D58261" w14:textId="77777777" w:rsidR="00EA3C65" w:rsidRPr="00254858" w:rsidRDefault="00EA2A5A" w:rsidP="004C1569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>Coffee break</w:t>
            </w:r>
          </w:p>
          <w:p w14:paraId="71F7A35E" w14:textId="77777777" w:rsidR="009851CF" w:rsidRPr="002E1C88" w:rsidRDefault="009851CF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44434F13" w14:textId="77777777" w:rsidR="00EA3C65" w:rsidRPr="002E1C88" w:rsidRDefault="00EA3C65" w:rsidP="004C156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</w:tr>
      <w:tr w:rsidR="00070AF5" w:rsidRPr="002E1C88" w14:paraId="0732A59C" w14:textId="77777777" w:rsidTr="003653B1">
        <w:tc>
          <w:tcPr>
            <w:tcW w:w="1345" w:type="dxa"/>
          </w:tcPr>
          <w:p w14:paraId="7F46FDC3" w14:textId="77777777" w:rsidR="00070AF5" w:rsidRPr="002E1C88" w:rsidRDefault="00070AF5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0:45</w:t>
            </w:r>
          </w:p>
        </w:tc>
        <w:tc>
          <w:tcPr>
            <w:tcW w:w="4888" w:type="dxa"/>
          </w:tcPr>
          <w:p w14:paraId="618216CD" w14:textId="77777777" w:rsidR="00070AF5" w:rsidRDefault="00070AF5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EEG Basics </w:t>
            </w:r>
            <w:r w:rsid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– Part II </w:t>
            </w: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(</w:t>
            </w:r>
            <w:r w:rsid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Artifacts, </w:t>
            </w:r>
            <w:r w:rsidR="00AF6069">
              <w:rPr>
                <w:rFonts w:asciiTheme="minorHAnsi" w:hAnsiTheme="minorHAnsi" w:cstheme="minorHAnsi"/>
                <w:iCs/>
                <w:sz w:val="20"/>
                <w:szCs w:val="20"/>
              </w:rPr>
              <w:t>Normal and Pathological EEG Activity</w:t>
            </w: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)</w:t>
            </w:r>
          </w:p>
          <w:p w14:paraId="56B1A524" w14:textId="77777777" w:rsidR="00B831BA" w:rsidRPr="00070AF5" w:rsidRDefault="00B831B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78193AC7" w14:textId="77777777" w:rsidR="00070AF5" w:rsidRDefault="00070AF5" w:rsidP="004C156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  <w:p w14:paraId="7AF0E94A" w14:textId="77777777" w:rsidR="00070AF5" w:rsidRPr="002E1C88" w:rsidRDefault="00070AF5" w:rsidP="004C156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Lecturer</w:t>
            </w:r>
            <w:r w:rsidRPr="00F06DC5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Livia Popa</w:t>
            </w:r>
          </w:p>
        </w:tc>
      </w:tr>
      <w:tr w:rsidR="00070AF5" w:rsidRPr="002E1C88" w14:paraId="65358CAD" w14:textId="77777777" w:rsidTr="003653B1">
        <w:tc>
          <w:tcPr>
            <w:tcW w:w="1345" w:type="dxa"/>
          </w:tcPr>
          <w:p w14:paraId="3D08108A" w14:textId="77777777" w:rsidR="00070AF5" w:rsidRDefault="00070AF5" w:rsidP="00070AF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1:45</w:t>
            </w:r>
          </w:p>
        </w:tc>
        <w:tc>
          <w:tcPr>
            <w:tcW w:w="4888" w:type="dxa"/>
          </w:tcPr>
          <w:p w14:paraId="796F40D1" w14:textId="77777777" w:rsidR="00070AF5" w:rsidRPr="00254858" w:rsidRDefault="00070AF5" w:rsidP="00070AF5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>Coffee break</w:t>
            </w:r>
          </w:p>
          <w:p w14:paraId="3C168517" w14:textId="77777777" w:rsidR="00070AF5" w:rsidRPr="00070AF5" w:rsidRDefault="00070AF5" w:rsidP="00070AF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46FCA43D" w14:textId="77777777" w:rsidR="00070AF5" w:rsidRPr="002E1C88" w:rsidRDefault="00070AF5" w:rsidP="00070AF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</w:tr>
      <w:tr w:rsidR="00070AF5" w:rsidRPr="002E1C88" w14:paraId="3226D0A3" w14:textId="77777777" w:rsidTr="003653B1">
        <w:tc>
          <w:tcPr>
            <w:tcW w:w="9350" w:type="dxa"/>
            <w:gridSpan w:val="3"/>
            <w:shd w:val="clear" w:color="auto" w:fill="4472C4" w:themeFill="accent1"/>
          </w:tcPr>
          <w:p w14:paraId="5262C4DA" w14:textId="77777777" w:rsidR="00070AF5" w:rsidRPr="001546EA" w:rsidRDefault="00070AF5" w:rsidP="00070AF5">
            <w:pPr>
              <w:rPr>
                <w:rFonts w:asciiTheme="minorHAnsi" w:hAnsiTheme="minorHAnsi" w:cstheme="minorHAnsi"/>
                <w:b/>
                <w:bCs/>
                <w:iCs/>
              </w:rPr>
            </w:pPr>
            <w:r w:rsidRPr="001546EA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lastRenderedPageBreak/>
              <w:t>QEEG Signal Preprocessing</w:t>
            </w:r>
          </w:p>
        </w:tc>
      </w:tr>
      <w:tr w:rsidR="00070AF5" w:rsidRPr="002E1C88" w14:paraId="3C00E8EC" w14:textId="77777777" w:rsidTr="003653B1">
        <w:tc>
          <w:tcPr>
            <w:tcW w:w="1345" w:type="dxa"/>
          </w:tcPr>
          <w:p w14:paraId="161ED735" w14:textId="77777777" w:rsidR="00070AF5" w:rsidRPr="00BA5509" w:rsidRDefault="00070AF5" w:rsidP="00070AF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A5509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2:00</w:t>
            </w:r>
          </w:p>
        </w:tc>
        <w:tc>
          <w:tcPr>
            <w:tcW w:w="4888" w:type="dxa"/>
          </w:tcPr>
          <w:p w14:paraId="3832C580" w14:textId="77777777" w:rsidR="00070AF5" w:rsidRDefault="00070AF5" w:rsidP="00B9490B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0AF5">
              <w:rPr>
                <w:rFonts w:asciiTheme="minorHAnsi" w:hAnsiTheme="minorHAnsi" w:cstheme="minorHAnsi"/>
                <w:iCs/>
                <w:sz w:val="20"/>
                <w:szCs w:val="20"/>
              </w:rPr>
              <w:t>Introduction to QEEG: Data preprocessing, Artifact rejection and reduction (Complex demodulation, Infinite Impulse Response (IIR) filters, Band-rejection filters)</w:t>
            </w:r>
          </w:p>
          <w:p w14:paraId="0ECF90A7" w14:textId="77777777" w:rsidR="00B831BA" w:rsidRPr="00B831BA" w:rsidRDefault="00B831BA" w:rsidP="00B9490B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4BECFF47" w14:textId="77777777" w:rsidR="00070AF5" w:rsidRDefault="00070AF5" w:rsidP="00070AF5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Lecturer </w:t>
            </w:r>
            <w:r w:rsidRPr="00BA5509">
              <w:rPr>
                <w:rFonts w:asciiTheme="minorHAnsi" w:hAnsiTheme="minorHAnsi" w:cstheme="minorHAnsi"/>
                <w:iCs/>
                <w:sz w:val="20"/>
                <w:szCs w:val="20"/>
              </w:rPr>
              <w:t>Livia Popa</w:t>
            </w:r>
            <w:r w:rsidR="00F15F05">
              <w:rPr>
                <w:rFonts w:asciiTheme="minorHAnsi" w:hAnsiTheme="minorHAnsi" w:cstheme="minorHAnsi"/>
                <w:iCs/>
                <w:sz w:val="20"/>
                <w:szCs w:val="20"/>
              </w:rPr>
              <w:t>,</w:t>
            </w:r>
          </w:p>
          <w:p w14:paraId="5E0A31DD" w14:textId="77777777" w:rsidR="00F15F05" w:rsidRDefault="00F15F05" w:rsidP="00070AF5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</w:t>
            </w:r>
          </w:p>
          <w:p w14:paraId="4827DAC7" w14:textId="77777777" w:rsidR="00F15F05" w:rsidRPr="00BA5509" w:rsidRDefault="00F15F05" w:rsidP="00070AF5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070AF5" w:rsidRPr="002E1C88" w14:paraId="63EC3502" w14:textId="77777777" w:rsidTr="003653B1">
        <w:tc>
          <w:tcPr>
            <w:tcW w:w="1345" w:type="dxa"/>
          </w:tcPr>
          <w:p w14:paraId="09F47D67" w14:textId="77777777" w:rsidR="00070AF5" w:rsidRPr="002E1C88" w:rsidRDefault="00070AF5" w:rsidP="00070AF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13:</w:t>
            </w:r>
            <w:r w:rsidR="00425B8A">
              <w:rPr>
                <w:rFonts w:asciiTheme="minorHAnsi" w:hAnsiTheme="minorHAnsi" w:cstheme="minorHAnsi"/>
                <w:iCs/>
                <w:sz w:val="20"/>
                <w:szCs w:val="20"/>
              </w:rPr>
              <w:t>30</w:t>
            </w:r>
          </w:p>
        </w:tc>
        <w:tc>
          <w:tcPr>
            <w:tcW w:w="4888" w:type="dxa"/>
          </w:tcPr>
          <w:p w14:paraId="037B9FD4" w14:textId="77777777" w:rsidR="00070AF5" w:rsidRPr="00254858" w:rsidRDefault="00070AF5" w:rsidP="00070AF5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>Lunch break</w:t>
            </w:r>
          </w:p>
          <w:p w14:paraId="38AF3F77" w14:textId="77777777" w:rsidR="00070AF5" w:rsidRPr="00254858" w:rsidRDefault="00070AF5" w:rsidP="00070AF5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117" w:type="dxa"/>
          </w:tcPr>
          <w:p w14:paraId="36227B98" w14:textId="77777777" w:rsidR="00070AF5" w:rsidRPr="002E1C88" w:rsidRDefault="00070AF5" w:rsidP="00070AF5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070AF5" w:rsidRPr="002E1C88" w14:paraId="4660291F" w14:textId="77777777" w:rsidTr="003653B1">
        <w:tc>
          <w:tcPr>
            <w:tcW w:w="9350" w:type="dxa"/>
            <w:gridSpan w:val="3"/>
            <w:shd w:val="clear" w:color="auto" w:fill="4472C4" w:themeFill="accent1"/>
          </w:tcPr>
          <w:p w14:paraId="77BA6FCE" w14:textId="77777777" w:rsidR="00070AF5" w:rsidRPr="001546EA" w:rsidRDefault="00B85A4C" w:rsidP="00070AF5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bookmarkStart w:id="4" w:name="_Hlk164108115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Brain Mapping and Brain Connectivity</w:t>
            </w:r>
          </w:p>
        </w:tc>
      </w:tr>
      <w:bookmarkEnd w:id="4"/>
      <w:tr w:rsidR="003D37D3" w:rsidRPr="002E1C88" w14:paraId="6AF95A2D" w14:textId="77777777" w:rsidTr="003653B1">
        <w:tc>
          <w:tcPr>
            <w:tcW w:w="1345" w:type="dxa"/>
          </w:tcPr>
          <w:p w14:paraId="72166AB1" w14:textId="77777777" w:rsidR="003D37D3" w:rsidRPr="002E1C88" w:rsidRDefault="003D37D3" w:rsidP="003D37D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4:00</w:t>
            </w:r>
          </w:p>
        </w:tc>
        <w:tc>
          <w:tcPr>
            <w:tcW w:w="4888" w:type="dxa"/>
          </w:tcPr>
          <w:p w14:paraId="6107FFBC" w14:textId="77777777" w:rsidR="003D37D3" w:rsidRPr="002E1C88" w:rsidRDefault="003D37D3" w:rsidP="00255FF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Independent Component Analysis (</w:t>
            </w:r>
            <w:r w:rsidRPr="00D06F29">
              <w:rPr>
                <w:rFonts w:asciiTheme="minorHAnsi" w:hAnsiTheme="minorHAnsi" w:cstheme="minorHAnsi"/>
                <w:iCs/>
                <w:sz w:val="20"/>
                <w:szCs w:val="20"/>
              </w:rPr>
              <w:t>ICA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)</w:t>
            </w:r>
          </w:p>
        </w:tc>
        <w:tc>
          <w:tcPr>
            <w:tcW w:w="3117" w:type="dxa"/>
          </w:tcPr>
          <w:p w14:paraId="0AEABDD2" w14:textId="77777777" w:rsidR="003D37D3" w:rsidRDefault="003D37D3" w:rsidP="003D37D3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Victor Dăbală</w:t>
            </w:r>
          </w:p>
          <w:p w14:paraId="6A80D1B1" w14:textId="77777777" w:rsidR="00645B37" w:rsidRPr="003D37D3" w:rsidRDefault="00645B37" w:rsidP="003D37D3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</w:pPr>
          </w:p>
        </w:tc>
      </w:tr>
      <w:tr w:rsidR="003D37D3" w:rsidRPr="002E1C88" w14:paraId="7079FD58" w14:textId="77777777" w:rsidTr="003653B1">
        <w:tc>
          <w:tcPr>
            <w:tcW w:w="1345" w:type="dxa"/>
          </w:tcPr>
          <w:p w14:paraId="7B05593E" w14:textId="77777777" w:rsidR="003D37D3" w:rsidRPr="002E1C88" w:rsidRDefault="003D37D3" w:rsidP="003D37D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14: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3</w:t>
            </w: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0</w:t>
            </w:r>
          </w:p>
        </w:tc>
        <w:tc>
          <w:tcPr>
            <w:tcW w:w="4888" w:type="dxa"/>
          </w:tcPr>
          <w:p w14:paraId="173DAB1E" w14:textId="77777777" w:rsidR="0099552A" w:rsidRPr="0099552A" w:rsidRDefault="0099552A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552A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Frequency and Time-Frequency Domain Analysis. </w:t>
            </w:r>
          </w:p>
          <w:p w14:paraId="33DA60A9" w14:textId="77777777" w:rsidR="0099552A" w:rsidRPr="0099552A" w:rsidRDefault="0099552A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9552A">
              <w:rPr>
                <w:rFonts w:asciiTheme="minorHAnsi" w:hAnsiTheme="minorHAnsi" w:cstheme="minorHAnsi"/>
                <w:iCs/>
                <w:sz w:val="20"/>
                <w:szCs w:val="20"/>
              </w:rPr>
              <w:t>Fast Fourier Transform (FFT).</w:t>
            </w:r>
            <w:r w:rsidR="00B831BA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Pr="0099552A">
              <w:rPr>
                <w:rFonts w:asciiTheme="minorHAnsi" w:hAnsiTheme="minorHAnsi" w:cstheme="minorHAnsi"/>
                <w:iCs/>
                <w:sz w:val="20"/>
                <w:szCs w:val="20"/>
              </w:rPr>
              <w:t>Spectral Analysis</w:t>
            </w:r>
          </w:p>
          <w:p w14:paraId="5BBB072A" w14:textId="77777777" w:rsidR="003D37D3" w:rsidRPr="00B831BA" w:rsidRDefault="003D37D3" w:rsidP="003D37D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310EB2F2" w14:textId="77777777" w:rsidR="0099552A" w:rsidRPr="00B831BA" w:rsidRDefault="0099552A" w:rsidP="003D37D3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BF3BBD8" w14:textId="77777777" w:rsidR="003D37D3" w:rsidRPr="00F06DC5" w:rsidRDefault="003D37D3" w:rsidP="003D37D3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F06DC5">
              <w:rPr>
                <w:rFonts w:asciiTheme="minorHAnsi" w:hAnsiTheme="minorHAnsi" w:cstheme="minorHAnsi"/>
                <w:iCs/>
                <w:sz w:val="20"/>
                <w:szCs w:val="20"/>
              </w:rPr>
              <w:t>Dr. Victor D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ă</w:t>
            </w:r>
            <w:r w:rsidRPr="00F06DC5">
              <w:rPr>
                <w:rFonts w:asciiTheme="minorHAnsi" w:hAnsiTheme="minorHAnsi" w:cstheme="minorHAnsi"/>
                <w:iCs/>
                <w:sz w:val="20"/>
                <w:szCs w:val="20"/>
              </w:rPr>
              <w:t>bal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ă</w:t>
            </w:r>
          </w:p>
        </w:tc>
      </w:tr>
      <w:tr w:rsidR="003D37D3" w:rsidRPr="002E1C88" w14:paraId="6FF4E47C" w14:textId="77777777" w:rsidTr="003653B1">
        <w:tc>
          <w:tcPr>
            <w:tcW w:w="1345" w:type="dxa"/>
          </w:tcPr>
          <w:p w14:paraId="12F91BCC" w14:textId="77777777" w:rsidR="003D37D3" w:rsidRPr="002E1C88" w:rsidRDefault="003D37D3" w:rsidP="003D37D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="0099552A">
              <w:rPr>
                <w:rFonts w:asciiTheme="minorHAnsi" w:hAnsiTheme="minorHAnsi" w:cstheme="minorHAnsi"/>
                <w:iCs/>
                <w:sz w:val="20"/>
                <w:szCs w:val="20"/>
              </w:rPr>
              <w:t>5: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30</w:t>
            </w:r>
          </w:p>
        </w:tc>
        <w:tc>
          <w:tcPr>
            <w:tcW w:w="4888" w:type="dxa"/>
          </w:tcPr>
          <w:p w14:paraId="79AC1A47" w14:textId="77777777" w:rsidR="00645B37" w:rsidRPr="00645B37" w:rsidRDefault="0099552A" w:rsidP="0099552A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9552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ffee break</w:t>
            </w:r>
          </w:p>
        </w:tc>
        <w:tc>
          <w:tcPr>
            <w:tcW w:w="3117" w:type="dxa"/>
          </w:tcPr>
          <w:p w14:paraId="5A790656" w14:textId="77777777" w:rsidR="003D37D3" w:rsidRPr="00F06DC5" w:rsidRDefault="003D37D3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99552A" w:rsidRPr="002E1C88" w14:paraId="34EF031F" w14:textId="77777777" w:rsidTr="003653B1">
        <w:tc>
          <w:tcPr>
            <w:tcW w:w="1345" w:type="dxa"/>
          </w:tcPr>
          <w:p w14:paraId="20EE61AF" w14:textId="77777777" w:rsidR="0099552A" w:rsidRDefault="0099552A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5:45</w:t>
            </w:r>
          </w:p>
          <w:p w14:paraId="74263B21" w14:textId="77777777" w:rsidR="0099552A" w:rsidRDefault="0099552A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79B768E8" w14:textId="77777777" w:rsidR="00645B37" w:rsidRDefault="00645B37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0C40794E" w14:textId="77777777" w:rsidR="00C42A87" w:rsidRPr="002E1C88" w:rsidRDefault="0099552A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7:</w:t>
            </w:r>
            <w:r w:rsidR="00425B8A">
              <w:rPr>
                <w:rFonts w:asciiTheme="minorHAnsi" w:hAnsiTheme="minorHAnsi" w:cstheme="minorHAnsi"/>
                <w:iCs/>
                <w:sz w:val="20"/>
                <w:szCs w:val="20"/>
              </w:rPr>
              <w:t>15</w:t>
            </w:r>
          </w:p>
        </w:tc>
        <w:tc>
          <w:tcPr>
            <w:tcW w:w="4888" w:type="dxa"/>
          </w:tcPr>
          <w:p w14:paraId="207A63E7" w14:textId="77777777" w:rsidR="0099552A" w:rsidRPr="0010073E" w:rsidRDefault="0099552A" w:rsidP="0099552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10073E">
              <w:rPr>
                <w:rFonts w:asciiTheme="minorHAnsi" w:hAnsiTheme="minorHAnsi" w:cstheme="minorHAnsi"/>
                <w:iCs/>
                <w:sz w:val="20"/>
                <w:szCs w:val="20"/>
              </w:rPr>
              <w:t>Time-domain Connectivity (Correlation, Mutual Information, Cross-Correlation, Granger Causality, Transfer Entropy)</w:t>
            </w:r>
          </w:p>
          <w:p w14:paraId="12576219" w14:textId="77777777" w:rsidR="00C42A87" w:rsidRPr="0099552A" w:rsidRDefault="00C42A87" w:rsidP="0099552A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3D5B1001" w14:textId="77777777" w:rsidR="0099552A" w:rsidRDefault="0099552A" w:rsidP="0099552A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6981D5AB" w14:textId="77777777" w:rsidR="0099552A" w:rsidRPr="00F06DC5" w:rsidRDefault="0099552A" w:rsidP="003B4395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</w:t>
            </w:r>
          </w:p>
        </w:tc>
      </w:tr>
      <w:tr w:rsidR="0099552A" w:rsidRPr="00A357D3" w14:paraId="62719F16" w14:textId="77777777" w:rsidTr="003653B1">
        <w:tc>
          <w:tcPr>
            <w:tcW w:w="9350" w:type="dxa"/>
            <w:gridSpan w:val="3"/>
            <w:shd w:val="clear" w:color="auto" w:fill="9CC2E5" w:themeFill="accent5" w:themeFillTint="99"/>
          </w:tcPr>
          <w:p w14:paraId="50579BB8" w14:textId="77777777" w:rsidR="0099552A" w:rsidRDefault="0099552A" w:rsidP="0099552A">
            <w:pP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19:00                   In</w:t>
            </w:r>
            <w:r w:rsidRPr="003A333E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tercultural </w:t>
            </w:r>
            <w:r w:rsidR="00B13B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D</w:t>
            </w:r>
            <w:r w:rsidRPr="003A333E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inner: </w:t>
            </w:r>
            <w:r w:rsidR="00B13B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G</w:t>
            </w:r>
            <w:r w:rsidRPr="003A333E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et to know Romanian </w:t>
            </w:r>
            <w:r w:rsidR="00B13B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C</w:t>
            </w:r>
            <w:r w:rsidRPr="003A333E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uisine</w:t>
            </w:r>
          </w:p>
          <w:p w14:paraId="4BFDCB6B" w14:textId="77777777" w:rsidR="001546EA" w:rsidRPr="003A333E" w:rsidRDefault="001546EA" w:rsidP="0099552A">
            <w:pP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</w:p>
        </w:tc>
      </w:tr>
    </w:tbl>
    <w:p w14:paraId="3BF0F951" w14:textId="77777777" w:rsidR="00EA3C65" w:rsidRDefault="00EA3C65" w:rsidP="004C1569">
      <w:pPr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</w:pPr>
    </w:p>
    <w:p w14:paraId="2699689A" w14:textId="77777777" w:rsidR="009C693C" w:rsidRPr="004C1569" w:rsidRDefault="009C693C" w:rsidP="004C1569">
      <w:pPr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</w:pPr>
    </w:p>
    <w:p w14:paraId="664E9D0E" w14:textId="5D35B6D8" w:rsidR="00805898" w:rsidRPr="00805898" w:rsidRDefault="00805898" w:rsidP="00805898">
      <w:pP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</w:pPr>
      <w: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Wednes</w:t>
      </w:r>
      <w:r w:rsidRPr="00805898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day, 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11</w:t>
      </w:r>
      <w:r w:rsidR="007E1D07"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  <w:vertAlign w:val="superscript"/>
        </w:rPr>
        <w:t>th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</w:t>
      </w:r>
      <w:r w:rsidR="007E1D07"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</w:t>
      </w:r>
      <w:r w:rsidRPr="00805898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2024</w:t>
      </w:r>
      <w:r w:rsidR="00A15F89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  </w:t>
      </w:r>
      <w:r w:rsidR="00A15F89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QEEG </w:t>
      </w:r>
      <w:r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Hands-on</w:t>
      </w:r>
      <w:r w:rsidR="00B85A4C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 Session</w:t>
      </w:r>
      <w:r w:rsidR="00FD1079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. Eye </w:t>
      </w:r>
      <w:r w:rsidR="00A71761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Tracking</w:t>
      </w:r>
      <w:r w:rsidR="00FD1079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 in Neurology</w:t>
      </w:r>
    </w:p>
    <w:p w14:paraId="70EC1C5E" w14:textId="77777777" w:rsidR="00B85A4C" w:rsidRPr="00805898" w:rsidRDefault="00805898" w:rsidP="00805898">
      <w:pPr>
        <w:rPr>
          <w:rFonts w:ascii="Calibri" w:hAnsi="Calibri" w:cs="Calibri"/>
          <w:bCs/>
          <w:i/>
          <w:iCs/>
          <w:color w:val="004F88"/>
        </w:rPr>
      </w:pPr>
      <w:r w:rsidRPr="00805898">
        <w:rPr>
          <w:rFonts w:asciiTheme="minorHAnsi" w:hAnsiTheme="minorHAnsi" w:cstheme="minorHAnsi"/>
          <w:i/>
          <w:color w:val="004F88"/>
        </w:rPr>
        <w:t xml:space="preserve">Location: </w:t>
      </w:r>
      <w:r>
        <w:rPr>
          <w:rFonts w:ascii="Calibri" w:hAnsi="Calibri" w:cs="Calibri"/>
          <w:b/>
          <w:bCs/>
          <w:i/>
          <w:iCs/>
          <w:color w:val="004F88"/>
        </w:rPr>
        <w:t>RoNeuro Institute</w:t>
      </w:r>
      <w:r w:rsidRPr="00805898">
        <w:rPr>
          <w:rFonts w:ascii="Calibri" w:hAnsi="Calibri" w:cs="Calibri"/>
          <w:b/>
          <w:bCs/>
          <w:i/>
          <w:iCs/>
          <w:color w:val="004F88"/>
        </w:rPr>
        <w:t>,</w:t>
      </w:r>
      <w:r w:rsidRPr="00805898">
        <w:rPr>
          <w:rFonts w:ascii="Calibri" w:hAnsi="Calibri" w:cs="Calibri"/>
          <w:bCs/>
          <w:i/>
          <w:iCs/>
          <w:color w:val="004F88"/>
        </w:rPr>
        <w:t xml:space="preserve"> </w:t>
      </w:r>
      <w:r>
        <w:rPr>
          <w:rFonts w:ascii="Calibri" w:hAnsi="Calibri" w:cs="Calibri"/>
          <w:bCs/>
          <w:i/>
          <w:iCs/>
          <w:color w:val="004F88"/>
        </w:rPr>
        <w:t xml:space="preserve">37 Mircea Eliade </w:t>
      </w:r>
      <w:r w:rsidRPr="00805898">
        <w:rPr>
          <w:rFonts w:ascii="Calibri" w:hAnsi="Calibri" w:cs="Calibri"/>
          <w:bCs/>
          <w:i/>
          <w:iCs/>
          <w:color w:val="004F88"/>
        </w:rPr>
        <w:t>Street</w:t>
      </w:r>
    </w:p>
    <w:p w14:paraId="2D092CC6" w14:textId="77777777" w:rsidR="00805898" w:rsidRPr="002D3DD6" w:rsidRDefault="00805898" w:rsidP="004C1569">
      <w:pPr>
        <w:rPr>
          <w:rFonts w:asciiTheme="minorHAnsi" w:hAnsiTheme="minorHAnsi" w:cstheme="minorHAnsi"/>
          <w:i/>
          <w:color w:val="2F5496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888"/>
        <w:gridCol w:w="3117"/>
      </w:tblGrid>
      <w:tr w:rsidR="00002C8A" w:rsidRPr="000E3923" w14:paraId="3C07D6E6" w14:textId="77777777" w:rsidTr="00BE5C4C">
        <w:tc>
          <w:tcPr>
            <w:tcW w:w="9350" w:type="dxa"/>
            <w:gridSpan w:val="3"/>
            <w:shd w:val="clear" w:color="auto" w:fill="4472C4" w:themeFill="accent1"/>
          </w:tcPr>
          <w:p w14:paraId="54076DB0" w14:textId="77777777" w:rsidR="00002C8A" w:rsidRPr="000E3923" w:rsidRDefault="00CC5A0C" w:rsidP="004C1569">
            <w:pPr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</w:rPr>
            </w:pPr>
            <w:bookmarkStart w:id="5" w:name="_Hlk106656894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Day 3 - </w:t>
            </w:r>
            <w:r w:rsidR="00B85A4C" w:rsidRPr="00B85A4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Brain Connectivity</w:t>
            </w:r>
            <w:r w:rsidR="00B85A4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. Hands-on Session</w:t>
            </w:r>
            <w:r w:rsidR="00967802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          </w:t>
            </w:r>
          </w:p>
        </w:tc>
      </w:tr>
      <w:tr w:rsidR="00B85A4C" w:rsidRPr="000E3923" w14:paraId="6AB0962C" w14:textId="77777777" w:rsidTr="00BE5C4C">
        <w:tc>
          <w:tcPr>
            <w:tcW w:w="1345" w:type="dxa"/>
          </w:tcPr>
          <w:p w14:paraId="13CC06DB" w14:textId="77777777" w:rsidR="00B85A4C" w:rsidRPr="000E3923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09:00</w:t>
            </w:r>
          </w:p>
        </w:tc>
        <w:tc>
          <w:tcPr>
            <w:tcW w:w="4888" w:type="dxa"/>
          </w:tcPr>
          <w:p w14:paraId="152FB61C" w14:textId="77777777" w:rsidR="003B4395" w:rsidRPr="003B4395" w:rsidRDefault="003B4395" w:rsidP="003B439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3B4395">
              <w:rPr>
                <w:rFonts w:asciiTheme="minorHAnsi" w:hAnsiTheme="minorHAnsi" w:cstheme="minorHAnsi"/>
                <w:iCs/>
                <w:sz w:val="20"/>
                <w:szCs w:val="20"/>
              </w:rPr>
              <w:t>Frequency-domain Connectivity (Coherence, Phase Locking Value, Phase Slope Index, Parametric and Non-Parametric Granger Causality)</w:t>
            </w:r>
          </w:p>
          <w:p w14:paraId="626A0CA3" w14:textId="77777777" w:rsidR="00B85A4C" w:rsidRDefault="00B85A4C" w:rsidP="003B439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1973B976" w14:textId="77777777" w:rsidR="003B4395" w:rsidRDefault="003B4395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079E9B18" w14:textId="77777777" w:rsidR="00B85A4C" w:rsidRPr="00F06DC5" w:rsidRDefault="003B4395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</w:t>
            </w:r>
          </w:p>
        </w:tc>
      </w:tr>
      <w:tr w:rsidR="00B85A4C" w:rsidRPr="000E3923" w14:paraId="100CD791" w14:textId="77777777" w:rsidTr="00BE5C4C">
        <w:tc>
          <w:tcPr>
            <w:tcW w:w="1345" w:type="dxa"/>
          </w:tcPr>
          <w:p w14:paraId="137E0781" w14:textId="77777777" w:rsidR="00B85A4C" w:rsidRPr="000E3923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0:15</w:t>
            </w:r>
          </w:p>
        </w:tc>
        <w:tc>
          <w:tcPr>
            <w:tcW w:w="4888" w:type="dxa"/>
          </w:tcPr>
          <w:p w14:paraId="64F29A75" w14:textId="77777777" w:rsidR="00B85A4C" w:rsidRPr="00254858" w:rsidRDefault="00B85A4C" w:rsidP="00B85A4C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>Coffee break</w:t>
            </w:r>
          </w:p>
          <w:p w14:paraId="4A1C55FE" w14:textId="77777777" w:rsidR="00B85A4C" w:rsidRPr="000E3923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3C1BC2CC" w14:textId="77777777" w:rsidR="00B85A4C" w:rsidRPr="00F06DC5" w:rsidRDefault="00B85A4C" w:rsidP="00B85A4C">
            <w:pPr>
              <w:rPr>
                <w:rFonts w:asciiTheme="minorHAnsi" w:hAnsiTheme="minorHAnsi" w:cstheme="minorHAnsi"/>
                <w:iCs/>
                <w:color w:val="8EAADB" w:themeColor="accent1" w:themeTint="99"/>
                <w:sz w:val="20"/>
                <w:szCs w:val="20"/>
              </w:rPr>
            </w:pPr>
          </w:p>
        </w:tc>
      </w:tr>
      <w:tr w:rsidR="00B85A4C" w:rsidRPr="00BE5C4C" w14:paraId="63A31CEE" w14:textId="77777777" w:rsidTr="00BE5C4C">
        <w:tc>
          <w:tcPr>
            <w:tcW w:w="1345" w:type="dxa"/>
          </w:tcPr>
          <w:p w14:paraId="57B685C7" w14:textId="77777777" w:rsidR="00B85A4C" w:rsidRPr="000E3923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8E6769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0:30</w:t>
            </w:r>
          </w:p>
        </w:tc>
        <w:tc>
          <w:tcPr>
            <w:tcW w:w="4888" w:type="dxa"/>
          </w:tcPr>
          <w:p w14:paraId="103714AA" w14:textId="77777777" w:rsidR="00B85A4C" w:rsidRPr="00B85A4C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85A4C">
              <w:rPr>
                <w:rFonts w:asciiTheme="minorHAnsi" w:hAnsiTheme="minorHAnsi" w:cstheme="minorHAnsi"/>
                <w:iCs/>
                <w:sz w:val="20"/>
                <w:szCs w:val="20"/>
              </w:rPr>
              <w:t>QEEG Feature Extraction (Hands-on</w:t>
            </w:r>
            <w:r w:rsidR="00F15F05">
              <w:rPr>
                <w:rFonts w:asciiTheme="minorHAnsi" w:hAnsiTheme="minorHAnsi" w:cstheme="minorHAnsi"/>
                <w:iCs/>
                <w:sz w:val="20"/>
                <w:szCs w:val="20"/>
              </w:rPr>
              <w:t>, Teamwork</w:t>
            </w:r>
            <w:r w:rsidRPr="00B85A4C">
              <w:rPr>
                <w:rFonts w:asciiTheme="minorHAnsi" w:hAnsiTheme="minorHAnsi" w:cstheme="minorHAnsi"/>
                <w:iCs/>
                <w:sz w:val="20"/>
                <w:szCs w:val="20"/>
              </w:rPr>
              <w:t>)</w:t>
            </w:r>
          </w:p>
          <w:p w14:paraId="2C206A6B" w14:textId="77777777" w:rsidR="00B85A4C" w:rsidRPr="000E3923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729F483C" w14:textId="77777777" w:rsidR="00A71761" w:rsidRPr="00BE5C4C" w:rsidRDefault="00A71761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71761"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  <w:t xml:space="preserve">Lecturer </w:t>
            </w:r>
            <w:r w:rsidRP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Livia Popa, </w:t>
            </w:r>
            <w:r w:rsidR="00BE5C4C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Victor Dăbală, </w:t>
            </w:r>
            <w:r w:rsidRPr="00A71761"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</w:t>
            </w:r>
          </w:p>
        </w:tc>
      </w:tr>
      <w:tr w:rsidR="00A71761" w:rsidRPr="003B4395" w14:paraId="143A3211" w14:textId="77777777" w:rsidTr="00BE5C4C">
        <w:tc>
          <w:tcPr>
            <w:tcW w:w="1345" w:type="dxa"/>
          </w:tcPr>
          <w:p w14:paraId="0399CF79" w14:textId="77777777" w:rsidR="00A71761" w:rsidRDefault="00BE5C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2:30</w:t>
            </w:r>
          </w:p>
          <w:p w14:paraId="3EB915D8" w14:textId="77777777" w:rsidR="00BE5C4C" w:rsidRPr="008E6769" w:rsidRDefault="00BE5C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4888" w:type="dxa"/>
          </w:tcPr>
          <w:p w14:paraId="5D87E4D8" w14:textId="77777777" w:rsidR="00A71761" w:rsidRPr="00BE5C4C" w:rsidRDefault="00BE5C4C" w:rsidP="00B85A4C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Lunch break</w:t>
            </w:r>
          </w:p>
        </w:tc>
        <w:tc>
          <w:tcPr>
            <w:tcW w:w="3117" w:type="dxa"/>
          </w:tcPr>
          <w:p w14:paraId="41632975" w14:textId="77777777" w:rsidR="00A71761" w:rsidRPr="00A71761" w:rsidRDefault="00A71761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</w:pPr>
          </w:p>
        </w:tc>
      </w:tr>
      <w:tr w:rsidR="00A71761" w:rsidRPr="001546EA" w14:paraId="5ACD1005" w14:textId="77777777" w:rsidTr="00BE5C4C">
        <w:tc>
          <w:tcPr>
            <w:tcW w:w="9350" w:type="dxa"/>
            <w:gridSpan w:val="3"/>
            <w:shd w:val="clear" w:color="auto" w:fill="4472C4" w:themeFill="accent1"/>
          </w:tcPr>
          <w:p w14:paraId="179F715F" w14:textId="77777777" w:rsidR="00A71761" w:rsidRPr="001546EA" w:rsidRDefault="00BE5C4C" w:rsidP="000260C2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bookmarkStart w:id="6" w:name="_Hlk164109853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Eye Tracking in Neurology</w:t>
            </w:r>
          </w:p>
        </w:tc>
      </w:tr>
      <w:bookmarkEnd w:id="6"/>
      <w:tr w:rsidR="00A71761" w:rsidRPr="000E3923" w14:paraId="7D585976" w14:textId="77777777" w:rsidTr="00BE5C4C">
        <w:tc>
          <w:tcPr>
            <w:tcW w:w="1345" w:type="dxa"/>
          </w:tcPr>
          <w:p w14:paraId="07EC66BD" w14:textId="77777777" w:rsidR="00A71761" w:rsidRDefault="00A71761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3:</w:t>
            </w:r>
            <w:r w:rsidR="00B831BA">
              <w:rPr>
                <w:rFonts w:asciiTheme="minorHAnsi" w:hAnsiTheme="minorHAnsi" w:cstheme="minorHAnsi"/>
                <w:iCs/>
                <w:sz w:val="20"/>
                <w:szCs w:val="20"/>
              </w:rPr>
              <w:t>15</w:t>
            </w:r>
          </w:p>
        </w:tc>
        <w:tc>
          <w:tcPr>
            <w:tcW w:w="4888" w:type="dxa"/>
          </w:tcPr>
          <w:p w14:paraId="132E08C0" w14:textId="77777777" w:rsidR="00BE5C4C" w:rsidRDefault="00A71761" w:rsidP="00B85A4C">
            <w:pP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  <w:r w:rsidRPr="00425B8A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 xml:space="preserve">Eye </w:t>
            </w:r>
            <w:r w:rsidR="00BE5C4C" w:rsidRPr="00425B8A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T</w:t>
            </w:r>
            <w:r w:rsidRPr="00425B8A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racking Essentials</w:t>
            </w:r>
          </w:p>
          <w:p w14:paraId="6812680B" w14:textId="77777777" w:rsidR="00B831BA" w:rsidRPr="00425B8A" w:rsidRDefault="00B831BA" w:rsidP="00B85A4C">
            <w:pP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</w:p>
        </w:tc>
        <w:tc>
          <w:tcPr>
            <w:tcW w:w="3117" w:type="dxa"/>
          </w:tcPr>
          <w:p w14:paraId="252E53FA" w14:textId="77777777" w:rsidR="00A71761" w:rsidRPr="002D39AB" w:rsidRDefault="00A71761" w:rsidP="00BE5C4C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  <w:sz w:val="20"/>
                <w:szCs w:val="20"/>
              </w:rPr>
            </w:pPr>
            <w:r w:rsidRPr="00A7176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Emanuel Ștefănescu</w:t>
            </w:r>
          </w:p>
        </w:tc>
      </w:tr>
      <w:tr w:rsidR="00954FCF" w:rsidRPr="000E3923" w14:paraId="2851D55F" w14:textId="77777777" w:rsidTr="00BE5C4C">
        <w:tc>
          <w:tcPr>
            <w:tcW w:w="1345" w:type="dxa"/>
          </w:tcPr>
          <w:p w14:paraId="416CF42F" w14:textId="77777777" w:rsidR="00954FCF" w:rsidRDefault="00954FCF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4:30</w:t>
            </w:r>
          </w:p>
        </w:tc>
        <w:tc>
          <w:tcPr>
            <w:tcW w:w="4888" w:type="dxa"/>
          </w:tcPr>
          <w:p w14:paraId="0BE093B5" w14:textId="77777777" w:rsidR="00954FCF" w:rsidRPr="00254858" w:rsidRDefault="00954FCF" w:rsidP="00954FC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>Coffee break</w:t>
            </w:r>
          </w:p>
          <w:p w14:paraId="418F380F" w14:textId="77777777" w:rsidR="00954FCF" w:rsidRPr="00A71761" w:rsidRDefault="00954FCF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2E665EDB" w14:textId="77777777" w:rsidR="00954FCF" w:rsidRPr="00A71761" w:rsidRDefault="00954FCF" w:rsidP="00BE5C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85A4C" w:rsidRPr="003B4395" w14:paraId="11838D49" w14:textId="77777777" w:rsidTr="00BE5C4C">
        <w:tc>
          <w:tcPr>
            <w:tcW w:w="1345" w:type="dxa"/>
          </w:tcPr>
          <w:p w14:paraId="667360DF" w14:textId="77777777" w:rsidR="00954FCF" w:rsidRDefault="00B85A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E3923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="00BE5C4C">
              <w:rPr>
                <w:rFonts w:asciiTheme="minorHAnsi" w:hAnsiTheme="minorHAnsi" w:cstheme="minorHAnsi"/>
                <w:iCs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:</w:t>
            </w:r>
            <w:r w:rsidR="00954FCF">
              <w:rPr>
                <w:rFonts w:asciiTheme="minorHAnsi" w:hAnsiTheme="minorHAnsi" w:cstheme="minorHAnsi"/>
                <w:iCs/>
                <w:sz w:val="20"/>
                <w:szCs w:val="20"/>
              </w:rPr>
              <w:t>45</w:t>
            </w:r>
          </w:p>
          <w:p w14:paraId="73583029" w14:textId="77777777" w:rsidR="00954FCF" w:rsidRPr="00BE5C4C" w:rsidRDefault="00954FCF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5:</w:t>
            </w:r>
            <w:r w:rsidR="00B831BA">
              <w:rPr>
                <w:rFonts w:asciiTheme="minorHAnsi" w:hAnsiTheme="minorHAnsi" w:cstheme="minorHAnsi"/>
                <w:iCs/>
                <w:sz w:val="20"/>
                <w:szCs w:val="20"/>
              </w:rPr>
              <w:t>45</w:t>
            </w:r>
          </w:p>
        </w:tc>
        <w:tc>
          <w:tcPr>
            <w:tcW w:w="4888" w:type="dxa"/>
          </w:tcPr>
          <w:p w14:paraId="193C9D57" w14:textId="77777777" w:rsidR="00967802" w:rsidRPr="00B831BA" w:rsidRDefault="00BE5C4C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E5C4C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Eye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Tracking</w:t>
            </w:r>
            <w:r w:rsidRPr="00BE5C4C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and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O</w:t>
            </w:r>
            <w:r w:rsidRPr="00BE5C4C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ther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T</w:t>
            </w:r>
            <w:r w:rsidRPr="00BE5C4C">
              <w:rPr>
                <w:rFonts w:asciiTheme="minorHAnsi" w:hAnsiTheme="minorHAnsi" w:cstheme="minorHAnsi"/>
                <w:iCs/>
                <w:sz w:val="20"/>
                <w:szCs w:val="20"/>
              </w:rPr>
              <w:t>echnologies</w:t>
            </w:r>
          </w:p>
        </w:tc>
        <w:tc>
          <w:tcPr>
            <w:tcW w:w="3117" w:type="dxa"/>
            <w:shd w:val="clear" w:color="auto" w:fill="auto"/>
          </w:tcPr>
          <w:p w14:paraId="456CE39A" w14:textId="77777777" w:rsidR="00B85A4C" w:rsidRDefault="00BE5C4C" w:rsidP="00BE5C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Dr. Emanuel Ștefănescu</w:t>
            </w:r>
          </w:p>
          <w:p w14:paraId="7D647258" w14:textId="77777777" w:rsidR="00BE5C4C" w:rsidRPr="0010073E" w:rsidRDefault="00BE5C4C" w:rsidP="00BE5C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</w:p>
        </w:tc>
      </w:tr>
      <w:tr w:rsidR="00B85A4C" w:rsidRPr="000E3923" w14:paraId="0A82D01A" w14:textId="77777777" w:rsidTr="00BE5C4C">
        <w:tc>
          <w:tcPr>
            <w:tcW w:w="9350" w:type="dxa"/>
            <w:gridSpan w:val="3"/>
            <w:shd w:val="clear" w:color="auto" w:fill="9CC2E5" w:themeFill="accent5" w:themeFillTint="99"/>
          </w:tcPr>
          <w:p w14:paraId="7ECFF1F9" w14:textId="77777777" w:rsidR="00872491" w:rsidRPr="00220DA2" w:rsidRDefault="00B85A4C" w:rsidP="00B85A4C">
            <w:pPr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20"/>
                <w:szCs w:val="20"/>
              </w:rPr>
              <w:t xml:space="preserve">18:00         </w:t>
            </w:r>
            <w:r w:rsidRPr="00220DA2">
              <w:rPr>
                <w:rFonts w:asciiTheme="minorHAnsi" w:hAnsiTheme="minorHAnsi" w:cstheme="minorHAnsi"/>
                <w:b/>
                <w:bCs/>
                <w:iCs/>
                <w:color w:val="000000" w:themeColor="text1"/>
                <w:sz w:val="20"/>
                <w:szCs w:val="20"/>
              </w:rPr>
              <w:t xml:space="preserve"> City Guided Tour</w:t>
            </w:r>
          </w:p>
        </w:tc>
      </w:tr>
      <w:bookmarkEnd w:id="5"/>
    </w:tbl>
    <w:p w14:paraId="577625A0" w14:textId="77777777" w:rsidR="00F57E0B" w:rsidRDefault="00F57E0B" w:rsidP="004C1569">
      <w:pPr>
        <w:rPr>
          <w:rFonts w:asciiTheme="minorHAnsi" w:hAnsiTheme="minorHAnsi" w:cstheme="minorHAnsi"/>
          <w:b/>
          <w:bCs/>
          <w:iCs/>
          <w:color w:val="8EAADB" w:themeColor="accent1" w:themeTint="99"/>
        </w:rPr>
      </w:pPr>
    </w:p>
    <w:p w14:paraId="6A8E3D18" w14:textId="77777777" w:rsidR="009C693C" w:rsidRDefault="009C693C" w:rsidP="004C1569">
      <w:pPr>
        <w:rPr>
          <w:rFonts w:asciiTheme="minorHAnsi" w:hAnsiTheme="minorHAnsi" w:cstheme="minorHAnsi"/>
          <w:b/>
          <w:bCs/>
          <w:iCs/>
          <w:color w:val="8EAADB" w:themeColor="accent1" w:themeTint="99"/>
        </w:rPr>
      </w:pPr>
    </w:p>
    <w:p w14:paraId="6DCAB6FB" w14:textId="01716643" w:rsidR="00805898" w:rsidRPr="00954FCF" w:rsidRDefault="00805898" w:rsidP="00805898">
      <w:pP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</w:pPr>
      <w:bookmarkStart w:id="7" w:name="_Hlk164096167"/>
      <w:bookmarkStart w:id="8" w:name="_Hlk106657991"/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Thursday, 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12</w:t>
      </w:r>
      <w:r w:rsidR="007E1D07"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  <w:vertAlign w:val="superscript"/>
        </w:rPr>
        <w:t>th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</w:t>
      </w:r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2024</w:t>
      </w:r>
      <w:r w:rsidR="00A15F89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  </w:t>
      </w:r>
      <w:r w:rsidR="00954FCF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Eye Tracking</w:t>
      </w:r>
      <w:r w:rsid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 &amp; </w:t>
      </w:r>
      <w:r w:rsidR="00954FCF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Brain Stimulation Techniques</w:t>
      </w:r>
    </w:p>
    <w:p w14:paraId="14DA9F4A" w14:textId="77777777" w:rsidR="00805898" w:rsidRPr="00954FCF" w:rsidRDefault="00805898" w:rsidP="00805898">
      <w:pPr>
        <w:rPr>
          <w:rFonts w:ascii="Calibri" w:hAnsi="Calibri" w:cs="Calibri"/>
          <w:bCs/>
          <w:i/>
          <w:iCs/>
          <w:color w:val="004F88"/>
        </w:rPr>
      </w:pPr>
      <w:bookmarkStart w:id="9" w:name="_Hlk164096202"/>
      <w:r w:rsidRPr="00954FCF">
        <w:rPr>
          <w:rFonts w:asciiTheme="minorHAnsi" w:hAnsiTheme="minorHAnsi" w:cstheme="minorHAnsi"/>
          <w:i/>
          <w:color w:val="004F88"/>
        </w:rPr>
        <w:t xml:space="preserve">Location: </w:t>
      </w:r>
      <w:r w:rsidRPr="00954FCF">
        <w:rPr>
          <w:rFonts w:ascii="Calibri" w:hAnsi="Calibri" w:cs="Calibri"/>
          <w:b/>
          <w:bCs/>
          <w:i/>
          <w:iCs/>
          <w:color w:val="004F88"/>
        </w:rPr>
        <w:t>RoNeuro Institute,</w:t>
      </w:r>
      <w:r w:rsidRPr="00954FCF">
        <w:rPr>
          <w:rFonts w:ascii="Calibri" w:hAnsi="Calibri" w:cs="Calibri"/>
          <w:bCs/>
          <w:i/>
          <w:iCs/>
          <w:color w:val="004F88"/>
        </w:rPr>
        <w:t xml:space="preserve"> </w:t>
      </w:r>
      <w:bookmarkStart w:id="10" w:name="_Hlk164930754"/>
      <w:r w:rsidRPr="00954FCF">
        <w:rPr>
          <w:rFonts w:ascii="Calibri" w:hAnsi="Calibri" w:cs="Calibri"/>
          <w:bCs/>
          <w:i/>
          <w:iCs/>
          <w:color w:val="004F88"/>
        </w:rPr>
        <w:t>37 Mircea Eliade Street</w:t>
      </w:r>
      <w:bookmarkEnd w:id="10"/>
    </w:p>
    <w:bookmarkEnd w:id="7"/>
    <w:bookmarkEnd w:id="9"/>
    <w:p w14:paraId="221DA723" w14:textId="77777777" w:rsidR="00805898" w:rsidRPr="002D3DD6" w:rsidRDefault="00805898" w:rsidP="004C1569">
      <w:pPr>
        <w:rPr>
          <w:rFonts w:asciiTheme="minorHAnsi" w:hAnsiTheme="minorHAnsi" w:cstheme="minorHAnsi"/>
          <w:i/>
          <w:color w:val="2F5496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888"/>
        <w:gridCol w:w="3117"/>
      </w:tblGrid>
      <w:tr w:rsidR="00954FCF" w:rsidRPr="001546EA" w14:paraId="62A7C07F" w14:textId="77777777" w:rsidTr="00255FFC">
        <w:tc>
          <w:tcPr>
            <w:tcW w:w="9350" w:type="dxa"/>
            <w:gridSpan w:val="3"/>
            <w:shd w:val="clear" w:color="auto" w:fill="4472C4" w:themeFill="accent1"/>
          </w:tcPr>
          <w:p w14:paraId="66A1A79B" w14:textId="77777777" w:rsidR="00954FCF" w:rsidRPr="001546EA" w:rsidRDefault="00CC5A0C" w:rsidP="00CC5A0C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bookmarkStart w:id="11" w:name="_Hlk164110278"/>
            <w:bookmarkEnd w:id="8"/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Day 4 - </w:t>
            </w:r>
            <w:r w:rsidR="00954FCF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Eye Tracking in Neurology</w:t>
            </w:r>
            <w:r w:rsidR="00872491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. Hands-on Session</w:t>
            </w:r>
            <w:r w:rsidR="004837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      </w:t>
            </w:r>
          </w:p>
        </w:tc>
      </w:tr>
      <w:bookmarkEnd w:id="11"/>
      <w:tr w:rsidR="00954FCF" w:rsidRPr="00A357D3" w14:paraId="0C0C8781" w14:textId="77777777" w:rsidTr="00255FFC">
        <w:tc>
          <w:tcPr>
            <w:tcW w:w="1345" w:type="dxa"/>
          </w:tcPr>
          <w:p w14:paraId="5890A426" w14:textId="77777777" w:rsidR="00954FCF" w:rsidRPr="00057121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57121">
              <w:rPr>
                <w:rFonts w:asciiTheme="minorHAnsi" w:hAnsiTheme="minorHAnsi" w:cstheme="minorHAnsi"/>
                <w:iCs/>
                <w:sz w:val="20"/>
                <w:szCs w:val="20"/>
              </w:rPr>
              <w:t>09:00</w:t>
            </w:r>
          </w:p>
          <w:p w14:paraId="3FF621BE" w14:textId="77777777" w:rsidR="004667FC" w:rsidRPr="00A357D3" w:rsidRDefault="0028340C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57121">
              <w:rPr>
                <w:rFonts w:asciiTheme="minorHAnsi" w:hAnsiTheme="minorHAnsi" w:cstheme="minorHAnsi"/>
                <w:iCs/>
                <w:sz w:val="20"/>
                <w:szCs w:val="20"/>
              </w:rPr>
              <w:t>10:00</w:t>
            </w:r>
          </w:p>
        </w:tc>
        <w:tc>
          <w:tcPr>
            <w:tcW w:w="4888" w:type="dxa"/>
          </w:tcPr>
          <w:p w14:paraId="60794AFE" w14:textId="77777777" w:rsidR="00255FFC" w:rsidRPr="0028340C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954FCF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Eye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T</w:t>
            </w:r>
            <w:r w:rsidRPr="00954FCF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racking Applications in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C</w:t>
            </w:r>
            <w:r w:rsidRPr="00954FCF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linical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N</w:t>
            </w:r>
            <w:r w:rsidRPr="00954FCF">
              <w:rPr>
                <w:rFonts w:asciiTheme="minorHAnsi" w:hAnsiTheme="minorHAnsi" w:cstheme="minorHAnsi"/>
                <w:iCs/>
                <w:sz w:val="20"/>
                <w:szCs w:val="20"/>
              </w:rPr>
              <w:t>eurology</w:t>
            </w:r>
          </w:p>
        </w:tc>
        <w:tc>
          <w:tcPr>
            <w:tcW w:w="3117" w:type="dxa"/>
          </w:tcPr>
          <w:p w14:paraId="283ECB5D" w14:textId="77777777" w:rsidR="00954FCF" w:rsidRPr="00A357D3" w:rsidRDefault="00954FCF" w:rsidP="00954FC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Olivia Verișezan</w:t>
            </w:r>
            <w:r w:rsidR="0087249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Roșu</w:t>
            </w:r>
          </w:p>
        </w:tc>
      </w:tr>
      <w:tr w:rsidR="00954FCF" w:rsidRPr="00A357D3" w14:paraId="780E0588" w14:textId="77777777" w:rsidTr="00255FFC">
        <w:tc>
          <w:tcPr>
            <w:tcW w:w="1345" w:type="dxa"/>
          </w:tcPr>
          <w:p w14:paraId="57B715BC" w14:textId="77777777" w:rsidR="00954FCF" w:rsidRPr="00A357D3" w:rsidRDefault="00057121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0:00</w:t>
            </w:r>
          </w:p>
        </w:tc>
        <w:tc>
          <w:tcPr>
            <w:tcW w:w="4888" w:type="dxa"/>
          </w:tcPr>
          <w:p w14:paraId="25C9BE24" w14:textId="77777777" w:rsidR="00954FCF" w:rsidRDefault="00954FCF" w:rsidP="00954FC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>Coffee break</w:t>
            </w:r>
          </w:p>
          <w:p w14:paraId="479033AF" w14:textId="77777777" w:rsidR="006A6EF8" w:rsidRPr="00A15F89" w:rsidRDefault="006A6EF8" w:rsidP="00954FC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117" w:type="dxa"/>
          </w:tcPr>
          <w:p w14:paraId="021B9ACB" w14:textId="77777777" w:rsidR="00954FCF" w:rsidRPr="00A357D3" w:rsidRDefault="00954FCF" w:rsidP="00954FCF">
            <w:pPr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  <w:sz w:val="20"/>
                <w:szCs w:val="20"/>
              </w:rPr>
            </w:pPr>
          </w:p>
        </w:tc>
      </w:tr>
      <w:tr w:rsidR="00954FCF" w:rsidRPr="00A357D3" w14:paraId="2AAC0C5E" w14:textId="77777777" w:rsidTr="00255FFC">
        <w:tc>
          <w:tcPr>
            <w:tcW w:w="1345" w:type="dxa"/>
          </w:tcPr>
          <w:p w14:paraId="4CF71D8E" w14:textId="77777777" w:rsidR="00954FCF" w:rsidRPr="00A357D3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="00872491">
              <w:rPr>
                <w:rFonts w:asciiTheme="minorHAnsi" w:hAnsiTheme="minorHAnsi" w:cstheme="minorHAnsi"/>
                <w:iCs/>
                <w:sz w:val="20"/>
                <w:szCs w:val="20"/>
              </w:rPr>
              <w:t>0</w:t>
            </w: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0</w:t>
            </w:r>
          </w:p>
        </w:tc>
        <w:tc>
          <w:tcPr>
            <w:tcW w:w="4888" w:type="dxa"/>
          </w:tcPr>
          <w:p w14:paraId="3F35B7C3" w14:textId="77777777" w:rsidR="00954FCF" w:rsidRDefault="00872491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Eye Tracking Workshop (Hands-on)</w:t>
            </w:r>
          </w:p>
          <w:p w14:paraId="0AD79241" w14:textId="77777777" w:rsidR="00954FCF" w:rsidRPr="00A357D3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0B1275FF" w14:textId="77777777" w:rsidR="00954FCF" w:rsidRDefault="00954FCF" w:rsidP="00954FCF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</w:t>
            </w:r>
            <w:r w:rsidR="00872491">
              <w:rPr>
                <w:rFonts w:asciiTheme="minorHAnsi" w:hAnsiTheme="minorHAnsi" w:cstheme="minorHAnsi"/>
                <w:iCs/>
                <w:sz w:val="20"/>
                <w:szCs w:val="20"/>
              </w:rPr>
              <w:t>Emanuel Ștefănescu,</w:t>
            </w:r>
          </w:p>
          <w:p w14:paraId="5E457BD2" w14:textId="77777777" w:rsidR="00872491" w:rsidRPr="00A357D3" w:rsidRDefault="00872491" w:rsidP="00954FC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Olivia Verișezan Roșu</w:t>
            </w:r>
          </w:p>
        </w:tc>
      </w:tr>
      <w:tr w:rsidR="00954FCF" w:rsidRPr="00A357D3" w14:paraId="5A13B323" w14:textId="77777777" w:rsidTr="00255FFC">
        <w:trPr>
          <w:trHeight w:val="379"/>
        </w:trPr>
        <w:tc>
          <w:tcPr>
            <w:tcW w:w="1345" w:type="dxa"/>
          </w:tcPr>
          <w:p w14:paraId="25634D43" w14:textId="77777777" w:rsidR="00954FCF" w:rsidRPr="00A357D3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="00872491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0</w:t>
            </w:r>
          </w:p>
        </w:tc>
        <w:tc>
          <w:tcPr>
            <w:tcW w:w="4888" w:type="dxa"/>
          </w:tcPr>
          <w:p w14:paraId="6D97D862" w14:textId="77777777" w:rsidR="00954FCF" w:rsidRPr="00254858" w:rsidRDefault="00872491" w:rsidP="00954FC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Coffee</w:t>
            </w:r>
            <w:r w:rsidR="00954FCF" w:rsidRPr="00254858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break</w:t>
            </w:r>
          </w:p>
        </w:tc>
        <w:tc>
          <w:tcPr>
            <w:tcW w:w="3117" w:type="dxa"/>
          </w:tcPr>
          <w:p w14:paraId="755507A8" w14:textId="77777777" w:rsidR="00954FCF" w:rsidRPr="00A357D3" w:rsidRDefault="00954FCF" w:rsidP="00954FCF">
            <w:pPr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  <w:sz w:val="20"/>
                <w:szCs w:val="20"/>
              </w:rPr>
            </w:pPr>
          </w:p>
        </w:tc>
      </w:tr>
      <w:tr w:rsidR="00872491" w:rsidRPr="001546EA" w14:paraId="74673F49" w14:textId="77777777" w:rsidTr="00255FFC">
        <w:tc>
          <w:tcPr>
            <w:tcW w:w="9350" w:type="dxa"/>
            <w:gridSpan w:val="3"/>
            <w:shd w:val="clear" w:color="auto" w:fill="4472C4" w:themeFill="accent1"/>
          </w:tcPr>
          <w:p w14:paraId="40CC3057" w14:textId="77777777" w:rsidR="00872491" w:rsidRPr="001546EA" w:rsidRDefault="00872491" w:rsidP="000260C2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Brain Stimulation Techniques</w:t>
            </w:r>
            <w:r w:rsidR="00255FF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. Theoretical Aspects</w:t>
            </w:r>
          </w:p>
        </w:tc>
      </w:tr>
      <w:tr w:rsidR="00954FCF" w:rsidRPr="00A357D3" w14:paraId="1B9FEFFE" w14:textId="77777777" w:rsidTr="00255FFC">
        <w:tc>
          <w:tcPr>
            <w:tcW w:w="1345" w:type="dxa"/>
          </w:tcPr>
          <w:p w14:paraId="37F3D0E0" w14:textId="77777777" w:rsidR="00954FCF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="00872491"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>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20</w:t>
            </w:r>
          </w:p>
          <w:p w14:paraId="1FA0F6DF" w14:textId="77777777" w:rsidR="00954FCF" w:rsidRPr="00A357D3" w:rsidRDefault="00954FCF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4888" w:type="dxa"/>
          </w:tcPr>
          <w:p w14:paraId="7D2B8626" w14:textId="77777777" w:rsidR="004667FC" w:rsidRPr="00A357D3" w:rsidRDefault="00872491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Transcranial Magnetic Stimulation</w:t>
            </w:r>
            <w:r w:rsidR="00A23E66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(TMS)</w:t>
            </w:r>
          </w:p>
        </w:tc>
        <w:tc>
          <w:tcPr>
            <w:tcW w:w="3117" w:type="dxa"/>
          </w:tcPr>
          <w:p w14:paraId="09C66867" w14:textId="77777777" w:rsidR="00954FCF" w:rsidRPr="00A357D3" w:rsidRDefault="00954FCF" w:rsidP="00954FCF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</w:t>
            </w:r>
            <w:r w:rsidR="00872491">
              <w:rPr>
                <w:rFonts w:asciiTheme="minorHAnsi" w:hAnsiTheme="minorHAnsi" w:cstheme="minorHAnsi"/>
                <w:iCs/>
                <w:sz w:val="20"/>
                <w:szCs w:val="20"/>
              </w:rPr>
              <w:t>Anca Grigore</w:t>
            </w:r>
          </w:p>
        </w:tc>
      </w:tr>
      <w:tr w:rsidR="00A23E66" w:rsidRPr="00A23E66" w14:paraId="68B85CA5" w14:textId="77777777" w:rsidTr="00255FFC">
        <w:tc>
          <w:tcPr>
            <w:tcW w:w="1345" w:type="dxa"/>
          </w:tcPr>
          <w:p w14:paraId="61C69C11" w14:textId="77777777" w:rsidR="004667FC" w:rsidRPr="00A357D3" w:rsidRDefault="00A23E66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2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20</w:t>
            </w:r>
          </w:p>
        </w:tc>
        <w:tc>
          <w:tcPr>
            <w:tcW w:w="4888" w:type="dxa"/>
          </w:tcPr>
          <w:p w14:paraId="1B5E2C3E" w14:textId="77777777" w:rsidR="004667FC" w:rsidRPr="00A23E66" w:rsidRDefault="00A23E66" w:rsidP="00954FCF">
            <w:pP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  <w:r w:rsidRPr="00A23E66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 xml:space="preserve">Transcranial Direct Current Stimulation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(</w:t>
            </w:r>
            <w:r w:rsidRPr="00A23E66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t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DCS)</w:t>
            </w:r>
          </w:p>
        </w:tc>
        <w:tc>
          <w:tcPr>
            <w:tcW w:w="3117" w:type="dxa"/>
          </w:tcPr>
          <w:p w14:paraId="06D407DD" w14:textId="77777777" w:rsidR="00A23E66" w:rsidRDefault="00A23E66" w:rsidP="00954FCF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Dr. Bianca Crecan Suciu</w:t>
            </w:r>
          </w:p>
          <w:p w14:paraId="0F3E6BC0" w14:textId="77777777" w:rsidR="00255FFC" w:rsidRPr="00112330" w:rsidRDefault="00255FFC" w:rsidP="00954FCF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255FFC" w:rsidRPr="00A23E66" w14:paraId="11CDA62F" w14:textId="77777777" w:rsidTr="00A15F89">
        <w:tc>
          <w:tcPr>
            <w:tcW w:w="1345" w:type="dxa"/>
            <w:tcBorders>
              <w:bottom w:val="single" w:sz="4" w:space="0" w:color="auto"/>
            </w:tcBorders>
          </w:tcPr>
          <w:p w14:paraId="03C7131E" w14:textId="77777777" w:rsidR="004667FC" w:rsidRDefault="00255FFC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3:10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</w:p>
          <w:p w14:paraId="07350BF7" w14:textId="77777777" w:rsidR="009C693C" w:rsidRDefault="009C693C" w:rsidP="00954FCF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4888" w:type="dxa"/>
            <w:tcBorders>
              <w:bottom w:val="single" w:sz="4" w:space="0" w:color="auto"/>
            </w:tcBorders>
          </w:tcPr>
          <w:p w14:paraId="1918C0B3" w14:textId="77777777" w:rsidR="00255FFC" w:rsidRPr="00A15F89" w:rsidRDefault="00255FFC" w:rsidP="00954FCF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255FF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Lunch break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65A54ED1" w14:textId="77777777" w:rsidR="00255FFC" w:rsidRDefault="00255FFC" w:rsidP="00954FCF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</w:p>
        </w:tc>
      </w:tr>
      <w:tr w:rsidR="00A15F89" w:rsidRPr="001546EA" w14:paraId="07E62AA1" w14:textId="77777777" w:rsidTr="00A15F89">
        <w:trPr>
          <w:trHeight w:val="248"/>
        </w:trPr>
        <w:tc>
          <w:tcPr>
            <w:tcW w:w="9350" w:type="dxa"/>
            <w:gridSpan w:val="3"/>
            <w:shd w:val="clear" w:color="auto" w:fill="4472C4" w:themeFill="accent1"/>
          </w:tcPr>
          <w:p w14:paraId="196D0F06" w14:textId="77777777" w:rsidR="00A15F89" w:rsidRDefault="00A15F89" w:rsidP="00A15F89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Brain Stimulation Techniques. Hands-on Session</w:t>
            </w:r>
          </w:p>
        </w:tc>
      </w:tr>
      <w:tr w:rsidR="00A15F89" w:rsidRPr="00645B37" w14:paraId="0099971E" w14:textId="77777777" w:rsidTr="00255FFC">
        <w:tc>
          <w:tcPr>
            <w:tcW w:w="1345" w:type="dxa"/>
          </w:tcPr>
          <w:p w14:paraId="23FE26FA" w14:textId="77777777" w:rsidR="00A15F89" w:rsidRDefault="00A15F89" w:rsidP="00A15F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3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45</w:t>
            </w:r>
          </w:p>
        </w:tc>
        <w:tc>
          <w:tcPr>
            <w:tcW w:w="4888" w:type="dxa"/>
          </w:tcPr>
          <w:p w14:paraId="6829F90B" w14:textId="77777777" w:rsidR="00A15F89" w:rsidRPr="00645B37" w:rsidRDefault="00A15F89" w:rsidP="00A15F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645B37">
              <w:rPr>
                <w:rFonts w:asciiTheme="minorHAnsi" w:hAnsiTheme="minorHAnsi" w:cstheme="minorHAnsi"/>
                <w:iCs/>
                <w:sz w:val="20"/>
                <w:szCs w:val="20"/>
              </w:rPr>
              <w:t>TMS and tDCS Workshop (H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ands-on)</w:t>
            </w:r>
          </w:p>
        </w:tc>
        <w:tc>
          <w:tcPr>
            <w:tcW w:w="3117" w:type="dxa"/>
          </w:tcPr>
          <w:p w14:paraId="2D440BFD" w14:textId="77777777" w:rsidR="00A15F89" w:rsidRDefault="00A15F89" w:rsidP="00A15F89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Anca Grigore, </w:t>
            </w:r>
          </w:p>
          <w:p w14:paraId="268CBF74" w14:textId="77777777" w:rsidR="00A15F89" w:rsidRPr="00B13BFF" w:rsidRDefault="00A15F89" w:rsidP="00A15F89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13BFF">
              <w:rPr>
                <w:rFonts w:asciiTheme="minorHAnsi" w:hAnsiTheme="minorHAnsi" w:cstheme="minorHAnsi"/>
                <w:iCs/>
                <w:sz w:val="20"/>
                <w:szCs w:val="20"/>
              </w:rPr>
              <w:t>Dr. Bianca Crecan Suciu</w:t>
            </w:r>
          </w:p>
        </w:tc>
      </w:tr>
      <w:tr w:rsidR="00A15F89" w:rsidRPr="00645B37" w14:paraId="6A96CE06" w14:textId="77777777" w:rsidTr="00255FFC">
        <w:tc>
          <w:tcPr>
            <w:tcW w:w="1345" w:type="dxa"/>
          </w:tcPr>
          <w:p w14:paraId="1F470270" w14:textId="77777777" w:rsidR="00A15F89" w:rsidRDefault="00A15F89" w:rsidP="00A15F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4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45</w:t>
            </w:r>
          </w:p>
          <w:p w14:paraId="0235406F" w14:textId="77777777" w:rsidR="00A15F89" w:rsidRDefault="00A15F89" w:rsidP="00A15F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4FF594B6" w14:textId="77777777" w:rsidR="00A15F89" w:rsidRDefault="00A15F89" w:rsidP="00A15F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6:</w:t>
            </w:r>
            <w:r w:rsidR="00057121">
              <w:rPr>
                <w:rFonts w:asciiTheme="minorHAnsi" w:hAnsiTheme="minorHAnsi" w:cstheme="minorHAnsi"/>
                <w:iCs/>
                <w:sz w:val="20"/>
                <w:szCs w:val="20"/>
              </w:rPr>
              <w:t>45</w:t>
            </w:r>
          </w:p>
        </w:tc>
        <w:tc>
          <w:tcPr>
            <w:tcW w:w="4888" w:type="dxa"/>
          </w:tcPr>
          <w:p w14:paraId="1B56FD06" w14:textId="77777777" w:rsidR="00A15F89" w:rsidRPr="00645B37" w:rsidRDefault="00A15F89" w:rsidP="00A15F8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Projects Coordination. Teamwork</w:t>
            </w:r>
          </w:p>
        </w:tc>
        <w:tc>
          <w:tcPr>
            <w:tcW w:w="3117" w:type="dxa"/>
          </w:tcPr>
          <w:p w14:paraId="73359B61" w14:textId="77777777" w:rsidR="00A15F89" w:rsidRPr="00645B37" w:rsidRDefault="00A15F89" w:rsidP="00A15F89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</w:pPr>
            <w:r w:rsidRPr="00645B37"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  <w:t xml:space="preserve">Lecturer </w:t>
            </w:r>
            <w:r w:rsidRPr="00645B37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Livia Popa,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, Dr. Emanuel Ștefănescu, Dr. Bianca Crecan Suciu</w:t>
            </w:r>
          </w:p>
        </w:tc>
      </w:tr>
      <w:tr w:rsidR="00A15F89" w:rsidRPr="002E1C88" w14:paraId="35236BCC" w14:textId="77777777" w:rsidTr="00255FFC">
        <w:tc>
          <w:tcPr>
            <w:tcW w:w="9350" w:type="dxa"/>
            <w:gridSpan w:val="3"/>
            <w:shd w:val="clear" w:color="auto" w:fill="8EAADB" w:themeFill="accent1" w:themeFillTint="99"/>
          </w:tcPr>
          <w:p w14:paraId="366AAAB3" w14:textId="77777777" w:rsidR="00A15F89" w:rsidRPr="00417EC8" w:rsidRDefault="00A15F89" w:rsidP="00CC5A0C">
            <w:pPr>
              <w:rPr>
                <w:rFonts w:asciiTheme="minorHAnsi" w:hAnsiTheme="minorHAnsi" w:cstheme="minorHAnsi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iCs/>
                <w:color w:val="000000" w:themeColor="text1"/>
                <w:sz w:val="20"/>
                <w:szCs w:val="20"/>
              </w:rPr>
              <w:t xml:space="preserve">17:00 – 19:00   </w:t>
            </w:r>
            <w:r w:rsidRPr="00417EC8">
              <w:rPr>
                <w:rFonts w:asciiTheme="minorHAnsi" w:hAnsiTheme="minorHAnsi" w:cstheme="minorHAnsi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B55A4E">
              <w:rPr>
                <w:rFonts w:asciiTheme="minorHAnsi" w:hAnsiTheme="minorHAnsi" w:cstheme="minorHAnsi"/>
                <w:b/>
                <w:iCs/>
                <w:color w:val="000000" w:themeColor="text1"/>
                <w:sz w:val="20"/>
                <w:szCs w:val="20"/>
              </w:rPr>
              <w:t xml:space="preserve">Visit to </w:t>
            </w:r>
            <w:r w:rsidR="00CC5A0C">
              <w:rPr>
                <w:rFonts w:asciiTheme="minorHAnsi" w:hAnsiTheme="minorHAnsi" w:cstheme="minorHAnsi"/>
                <w:b/>
                <w:iCs/>
                <w:color w:val="000000" w:themeColor="text1"/>
                <w:sz w:val="20"/>
                <w:szCs w:val="20"/>
              </w:rPr>
              <w:t xml:space="preserve">Pharmacy Museum </w:t>
            </w:r>
          </w:p>
        </w:tc>
      </w:tr>
    </w:tbl>
    <w:p w14:paraId="2AEB31A0" w14:textId="77777777" w:rsidR="009C693C" w:rsidRDefault="009C693C" w:rsidP="003448CA">
      <w:pPr>
        <w:rPr>
          <w:rFonts w:asciiTheme="minorHAnsi" w:hAnsiTheme="minorHAnsi" w:cstheme="minorHAnsi"/>
          <w:b/>
          <w:bCs/>
          <w:iCs/>
          <w:color w:val="2F5496" w:themeColor="accent1" w:themeShade="BF"/>
          <w:sz w:val="28"/>
          <w:szCs w:val="28"/>
        </w:rPr>
      </w:pPr>
    </w:p>
    <w:p w14:paraId="1BDB89AA" w14:textId="44369ED9" w:rsidR="003448CA" w:rsidRPr="0057345F" w:rsidRDefault="003448CA" w:rsidP="003448CA">
      <w:pPr>
        <w:rPr>
          <w:rFonts w:asciiTheme="minorHAnsi" w:hAnsiTheme="minorHAnsi" w:cstheme="minorHAnsi"/>
          <w:b/>
          <w:bCs/>
          <w:iCs/>
          <w:color w:val="002060"/>
          <w:sz w:val="28"/>
          <w:szCs w:val="28"/>
        </w:rPr>
      </w:pPr>
      <w:r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Friday, 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13</w:t>
      </w:r>
      <w:r w:rsidR="007E1D07"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th</w:t>
      </w:r>
      <w:r w:rsid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</w:t>
      </w:r>
      <w:r w:rsidRPr="007E1D07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2024</w:t>
      </w:r>
      <w:r w:rsidR="006A6EF8">
        <w:rPr>
          <w:rFonts w:asciiTheme="minorHAnsi" w:hAnsiTheme="minorHAnsi" w:cstheme="minorHAnsi"/>
          <w:b/>
          <w:bCs/>
          <w:iCs/>
          <w:color w:val="002060"/>
          <w:sz w:val="28"/>
          <w:szCs w:val="28"/>
        </w:rPr>
        <w:t xml:space="preserve">   </w:t>
      </w:r>
      <w:r w:rsidRPr="006A6EF8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QEEG and </w:t>
      </w:r>
      <w:r w:rsidR="006A6EF8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O</w:t>
      </w:r>
      <w:r w:rsidRPr="006A6EF8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ther </w:t>
      </w:r>
      <w:r w:rsidR="006A6EF8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T</w:t>
      </w:r>
      <w:r w:rsidRPr="006A6EF8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echnologies</w:t>
      </w:r>
    </w:p>
    <w:p w14:paraId="503CFD9F" w14:textId="77777777" w:rsidR="003448CA" w:rsidRPr="0057345F" w:rsidRDefault="003448CA" w:rsidP="003448CA">
      <w:pPr>
        <w:rPr>
          <w:rFonts w:ascii="Calibri" w:hAnsi="Calibri" w:cs="Calibri"/>
          <w:bCs/>
          <w:i/>
          <w:iCs/>
          <w:color w:val="002060"/>
        </w:rPr>
      </w:pPr>
      <w:r w:rsidRPr="0057345F">
        <w:rPr>
          <w:rFonts w:asciiTheme="minorHAnsi" w:hAnsiTheme="minorHAnsi" w:cstheme="minorHAnsi"/>
          <w:i/>
          <w:color w:val="002060"/>
        </w:rPr>
        <w:t xml:space="preserve">Location: </w:t>
      </w:r>
      <w:r w:rsidR="009C693C" w:rsidRPr="009C693C">
        <w:rPr>
          <w:rFonts w:ascii="Calibri" w:hAnsi="Calibri" w:cs="Calibri"/>
          <w:b/>
          <w:bCs/>
          <w:i/>
          <w:iCs/>
          <w:color w:val="002060"/>
        </w:rPr>
        <w:t>Multimedia Hall,</w:t>
      </w:r>
      <w:r w:rsidR="009C693C">
        <w:rPr>
          <w:rFonts w:ascii="Calibri" w:hAnsi="Calibri" w:cs="Calibri"/>
          <w:i/>
          <w:iCs/>
          <w:color w:val="002060"/>
        </w:rPr>
        <w:t xml:space="preserve"> </w:t>
      </w:r>
      <w:r w:rsidR="009C693C">
        <w:rPr>
          <w:rFonts w:ascii="Calibri" w:hAnsi="Calibri" w:cs="Calibri"/>
          <w:bCs/>
          <w:i/>
          <w:iCs/>
          <w:color w:val="002060"/>
        </w:rPr>
        <w:t>8</w:t>
      </w:r>
      <w:r w:rsidR="009C693C" w:rsidRPr="009C693C">
        <w:rPr>
          <w:rFonts w:ascii="Calibri" w:hAnsi="Calibri" w:cs="Calibri"/>
          <w:bCs/>
          <w:i/>
          <w:iCs/>
          <w:color w:val="002060"/>
        </w:rPr>
        <w:t xml:space="preserve"> </w:t>
      </w:r>
      <w:r w:rsidR="009C693C">
        <w:rPr>
          <w:rFonts w:ascii="Calibri" w:hAnsi="Calibri" w:cs="Calibri"/>
          <w:bCs/>
          <w:i/>
          <w:iCs/>
          <w:color w:val="002060"/>
        </w:rPr>
        <w:t>Victor Babeș</w:t>
      </w:r>
      <w:r w:rsidR="009C693C" w:rsidRPr="009C693C">
        <w:rPr>
          <w:rFonts w:ascii="Calibri" w:hAnsi="Calibri" w:cs="Calibri"/>
          <w:bCs/>
          <w:i/>
          <w:iCs/>
          <w:color w:val="002060"/>
        </w:rPr>
        <w:t xml:space="preserve"> Street</w:t>
      </w:r>
    </w:p>
    <w:p w14:paraId="4EDAA5D0" w14:textId="77777777" w:rsidR="00C30E19" w:rsidRPr="002D3DD6" w:rsidRDefault="00C30E19" w:rsidP="004C1569">
      <w:pPr>
        <w:rPr>
          <w:rFonts w:asciiTheme="minorHAnsi" w:hAnsiTheme="minorHAnsi" w:cstheme="minorHAnsi"/>
          <w:i/>
          <w:color w:val="2F5496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888"/>
        <w:gridCol w:w="3117"/>
      </w:tblGrid>
      <w:tr w:rsidR="00C46286" w:rsidRPr="004F672F" w14:paraId="71607597" w14:textId="77777777" w:rsidTr="00C46286">
        <w:tc>
          <w:tcPr>
            <w:tcW w:w="9350" w:type="dxa"/>
            <w:gridSpan w:val="3"/>
            <w:shd w:val="clear" w:color="auto" w:fill="4472C4" w:themeFill="accent1"/>
          </w:tcPr>
          <w:p w14:paraId="3517E95D" w14:textId="77777777" w:rsidR="00C46286" w:rsidRPr="004F672F" w:rsidRDefault="00CC5A0C" w:rsidP="004C1569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Day 5 - </w:t>
            </w:r>
            <w:r w:rsidR="00C46286" w:rsidRPr="004F672F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QEEG and other technologies</w:t>
            </w:r>
            <w:r w:rsidR="00697FC0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                      </w:t>
            </w:r>
          </w:p>
        </w:tc>
      </w:tr>
      <w:tr w:rsidR="00C46286" w:rsidRPr="004F672F" w14:paraId="437B9267" w14:textId="77777777" w:rsidTr="00C46286">
        <w:tc>
          <w:tcPr>
            <w:tcW w:w="1345" w:type="dxa"/>
          </w:tcPr>
          <w:p w14:paraId="1C8C15C6" w14:textId="77777777" w:rsidR="00C46286" w:rsidRPr="004F672F" w:rsidRDefault="00C46286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672F">
              <w:rPr>
                <w:rFonts w:asciiTheme="minorHAnsi" w:hAnsiTheme="minorHAnsi" w:cstheme="minorHAnsi"/>
                <w:sz w:val="20"/>
                <w:szCs w:val="20"/>
              </w:rPr>
              <w:t>09:00</w:t>
            </w:r>
          </w:p>
        </w:tc>
        <w:tc>
          <w:tcPr>
            <w:tcW w:w="4888" w:type="dxa"/>
          </w:tcPr>
          <w:p w14:paraId="452C0068" w14:textId="77777777" w:rsidR="00B13BFF" w:rsidRPr="00B13BFF" w:rsidRDefault="00B13BFF" w:rsidP="00B13B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13BFF">
              <w:rPr>
                <w:rFonts w:asciiTheme="minorHAnsi" w:hAnsiTheme="minorHAnsi" w:cstheme="minorHAnsi"/>
                <w:sz w:val="20"/>
                <w:szCs w:val="20"/>
              </w:rPr>
              <w:t>QEEG &amp; Functional Magnetic Resonance Imaging (fMRI), Functional Near-Infrared Spectroscopy (fNIRS)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3BFF">
              <w:rPr>
                <w:rFonts w:asciiTheme="minorHAnsi" w:hAnsiTheme="minorHAnsi" w:cstheme="minorHAnsi"/>
                <w:sz w:val="20"/>
                <w:szCs w:val="20"/>
              </w:rPr>
              <w:t>Magnetoencephalography (MEG)</w:t>
            </w:r>
          </w:p>
          <w:p w14:paraId="44186774" w14:textId="77777777" w:rsidR="007179E9" w:rsidRPr="004F672F" w:rsidRDefault="007179E9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745A687" w14:textId="77777777" w:rsidR="00842B99" w:rsidRDefault="00842B99" w:rsidP="004E05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6127DA2" w14:textId="77777777" w:rsidR="00C46286" w:rsidRPr="004F672F" w:rsidRDefault="00C46286" w:rsidP="004E05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F672F">
              <w:rPr>
                <w:rFonts w:asciiTheme="minorHAnsi" w:hAnsiTheme="minorHAnsi" w:cstheme="minorHAnsi"/>
                <w:sz w:val="20"/>
                <w:szCs w:val="20"/>
              </w:rPr>
              <w:t>Dr. Irina Vlad</w:t>
            </w:r>
          </w:p>
          <w:p w14:paraId="4E6A7B9A" w14:textId="77777777" w:rsidR="00813CEE" w:rsidRDefault="00813CEE" w:rsidP="004E05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14B549" w14:textId="77777777" w:rsidR="00397C5F" w:rsidRPr="004F672F" w:rsidRDefault="00397C5F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46286" w:rsidRPr="004F672F" w14:paraId="15D50D5E" w14:textId="77777777" w:rsidTr="00C46286">
        <w:tc>
          <w:tcPr>
            <w:tcW w:w="1345" w:type="dxa"/>
          </w:tcPr>
          <w:p w14:paraId="76AC4DEF" w14:textId="77777777" w:rsidR="00C46286" w:rsidRPr="004F672F" w:rsidRDefault="007F4A43" w:rsidP="004C15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9:40</w:t>
            </w:r>
          </w:p>
        </w:tc>
        <w:tc>
          <w:tcPr>
            <w:tcW w:w="4888" w:type="dxa"/>
          </w:tcPr>
          <w:p w14:paraId="4B36C5D5" w14:textId="77777777" w:rsidR="006A6EF8" w:rsidRPr="00A15F89" w:rsidRDefault="00C46286" w:rsidP="004C1569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254858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ffee break</w:t>
            </w:r>
          </w:p>
        </w:tc>
        <w:tc>
          <w:tcPr>
            <w:tcW w:w="3117" w:type="dxa"/>
          </w:tcPr>
          <w:p w14:paraId="0F504789" w14:textId="77777777" w:rsidR="00397C5F" w:rsidRPr="004F672F" w:rsidRDefault="00397C5F" w:rsidP="0025485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345F" w:rsidRPr="004F672F" w14:paraId="02222326" w14:textId="77777777" w:rsidTr="00C46286">
        <w:tc>
          <w:tcPr>
            <w:tcW w:w="1345" w:type="dxa"/>
          </w:tcPr>
          <w:p w14:paraId="296E8446" w14:textId="77777777" w:rsidR="0057345F" w:rsidRPr="004F672F" w:rsidRDefault="007F4A43" w:rsidP="005734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9</w:t>
            </w:r>
            <w:r w:rsidR="0057345F" w:rsidRPr="004F672F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0</w:t>
            </w:r>
          </w:p>
        </w:tc>
        <w:tc>
          <w:tcPr>
            <w:tcW w:w="4888" w:type="dxa"/>
          </w:tcPr>
          <w:p w14:paraId="0FD542F4" w14:textId="77777777" w:rsidR="0057345F" w:rsidRDefault="0057345F" w:rsidP="005734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ojects Presentation &amp; Assessments</w:t>
            </w:r>
            <w:r w:rsidRPr="004F672F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4F672F">
              <w:rPr>
                <w:rFonts w:asciiTheme="minorHAnsi" w:hAnsiTheme="minorHAnsi" w:cstheme="minorHAnsi"/>
                <w:sz w:val="20"/>
                <w:szCs w:val="20"/>
              </w:rPr>
              <w:t>articipants</w:t>
            </w:r>
          </w:p>
          <w:p w14:paraId="03765619" w14:textId="77777777" w:rsidR="0057345F" w:rsidRPr="004F672F" w:rsidRDefault="0057345F" w:rsidP="0057345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7" w:type="dxa"/>
          </w:tcPr>
          <w:p w14:paraId="6DD1AD2F" w14:textId="77777777" w:rsidR="0057345F" w:rsidRPr="006A6EF8" w:rsidRDefault="0057345F" w:rsidP="006A6EF8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57345F">
              <w:rPr>
                <w:rFonts w:asciiTheme="minorHAnsi" w:hAnsiTheme="minorHAnsi" w:cstheme="minorHAnsi"/>
                <w:iCs/>
                <w:sz w:val="20"/>
                <w:szCs w:val="20"/>
                <w:lang w:val="ro-RO"/>
              </w:rPr>
              <w:t xml:space="preserve">Lecturer </w:t>
            </w:r>
            <w:r w:rsidRPr="0057345F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Livia Popa,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Victor Dăbală, </w:t>
            </w:r>
            <w:r w:rsidRPr="0057345F"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, Dr. Emanuel Ștefănescu, Dr. Bianca Crecan Suci</w:t>
            </w:r>
            <w:r w:rsidR="000B7197">
              <w:rPr>
                <w:rFonts w:asciiTheme="minorHAnsi" w:hAnsiTheme="minorHAnsi" w:cstheme="minorHAnsi"/>
                <w:iCs/>
                <w:sz w:val="20"/>
                <w:szCs w:val="20"/>
              </w:rPr>
              <w:t>u</w:t>
            </w:r>
          </w:p>
          <w:p w14:paraId="1FEDD571" w14:textId="77777777" w:rsidR="0057345F" w:rsidRPr="004F672F" w:rsidRDefault="0057345F" w:rsidP="0057345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345F" w:rsidRPr="004F672F" w14:paraId="1535A3F1" w14:textId="77777777" w:rsidTr="00C46286">
        <w:tc>
          <w:tcPr>
            <w:tcW w:w="1345" w:type="dxa"/>
          </w:tcPr>
          <w:p w14:paraId="72AB2D23" w14:textId="77777777" w:rsidR="0057345F" w:rsidRPr="004F672F" w:rsidRDefault="0057345F" w:rsidP="005734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672F">
              <w:rPr>
                <w:rFonts w:asciiTheme="minorHAnsi" w:hAnsiTheme="minorHAnsi" w:cstheme="minorHAnsi"/>
                <w:sz w:val="20"/>
                <w:szCs w:val="20"/>
              </w:rPr>
              <w:t>12:30</w:t>
            </w:r>
          </w:p>
        </w:tc>
        <w:tc>
          <w:tcPr>
            <w:tcW w:w="4888" w:type="dxa"/>
          </w:tcPr>
          <w:p w14:paraId="2BEF8ABC" w14:textId="77777777" w:rsidR="0057345F" w:rsidRDefault="0057345F" w:rsidP="0057345F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57345F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ffee break &amp; Final discussions</w:t>
            </w:r>
          </w:p>
          <w:p w14:paraId="1FAA11CF" w14:textId="77777777" w:rsidR="006A6EF8" w:rsidRPr="0057345F" w:rsidRDefault="006A6EF8" w:rsidP="0057345F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5A79FEED" w14:textId="77777777" w:rsidR="0057345F" w:rsidRPr="004F672F" w:rsidRDefault="0057345F" w:rsidP="0057345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7345F" w:rsidRPr="004F672F" w14:paraId="071CEF4B" w14:textId="77777777" w:rsidTr="00813CEE">
        <w:tc>
          <w:tcPr>
            <w:tcW w:w="9350" w:type="dxa"/>
            <w:gridSpan w:val="3"/>
            <w:shd w:val="clear" w:color="auto" w:fill="4472C4" w:themeFill="accent1"/>
          </w:tcPr>
          <w:p w14:paraId="45DEFFDC" w14:textId="77777777" w:rsidR="0057345F" w:rsidRPr="006A3B09" w:rsidRDefault="0057345F" w:rsidP="0057345F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6A3B09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13:00 – 14:00 Closing Ceremony         </w:t>
            </w:r>
          </w:p>
          <w:p w14:paraId="170A7450" w14:textId="77777777" w:rsidR="0057345F" w:rsidRPr="00C541F9" w:rsidRDefault="0057345F" w:rsidP="0057345F">
            <w:pPr>
              <w:rPr>
                <w:rFonts w:asciiTheme="minorHAnsi" w:hAnsiTheme="minorHAnsi" w:cstheme="minorHAnsi"/>
              </w:rPr>
            </w:pPr>
          </w:p>
        </w:tc>
      </w:tr>
    </w:tbl>
    <w:p w14:paraId="7C14B5A2" w14:textId="77777777" w:rsidR="00C46286" w:rsidRPr="004C1569" w:rsidRDefault="00C46286" w:rsidP="007E1D07">
      <w:pPr>
        <w:rPr>
          <w:rFonts w:asciiTheme="minorHAnsi" w:hAnsiTheme="minorHAnsi" w:cstheme="minorHAnsi"/>
        </w:rPr>
      </w:pPr>
    </w:p>
    <w:sectPr w:rsidR="00C46286" w:rsidRPr="004C1569" w:rsidSect="005778A8">
      <w:headerReference w:type="default" r:id="rId7"/>
      <w:pgSz w:w="12240" w:h="15840"/>
      <w:pgMar w:top="2211" w:right="1440" w:bottom="1440" w:left="1440" w:header="170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32DAA8" w14:textId="77777777" w:rsidR="00CE51CB" w:rsidRDefault="00CE51CB" w:rsidP="00E02BC4">
      <w:r>
        <w:separator/>
      </w:r>
    </w:p>
  </w:endnote>
  <w:endnote w:type="continuationSeparator" w:id="0">
    <w:p w14:paraId="5B20F2F2" w14:textId="77777777" w:rsidR="00CE51CB" w:rsidRDefault="00CE51CB" w:rsidP="00E02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6062B4" w14:textId="77777777" w:rsidR="00CE51CB" w:rsidRDefault="00CE51CB" w:rsidP="00E02BC4">
      <w:r>
        <w:separator/>
      </w:r>
    </w:p>
  </w:footnote>
  <w:footnote w:type="continuationSeparator" w:id="0">
    <w:p w14:paraId="35DE7C0B" w14:textId="77777777" w:rsidR="00CE51CB" w:rsidRDefault="00CE51CB" w:rsidP="00E02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596EF1" w14:textId="77777777" w:rsidR="00A0786F" w:rsidRPr="00A0786F" w:rsidRDefault="00A0786F" w:rsidP="00A0786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41C1D43" wp14:editId="759B8B86">
          <wp:simplePos x="0" y="0"/>
          <wp:positionH relativeFrom="column">
            <wp:posOffset>-861060</wp:posOffset>
          </wp:positionH>
          <wp:positionV relativeFrom="paragraph">
            <wp:posOffset>80010</wp:posOffset>
          </wp:positionV>
          <wp:extent cx="2141220" cy="990746"/>
          <wp:effectExtent l="0" t="0" r="0" b="0"/>
          <wp:wrapNone/>
          <wp:docPr id="2" name="Picture 2" descr="Join UMF Cluj-Napoca – Universitatea de Medicină și Farmacie Iuliu  Hațieganu Cluj-Napo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in UMF Cluj-Napoca – Universitatea de Medicină și Farmacie Iuliu  Hațieganu Cluj-Napo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1220" cy="9907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501D544" w14:textId="77777777" w:rsidR="00E02BC4" w:rsidRDefault="00A0786F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B447B01" wp14:editId="3D2FC1C9">
          <wp:simplePos x="0" y="0"/>
          <wp:positionH relativeFrom="column">
            <wp:posOffset>1272540</wp:posOffset>
          </wp:positionH>
          <wp:positionV relativeFrom="paragraph">
            <wp:posOffset>193675</wp:posOffset>
          </wp:positionV>
          <wp:extent cx="1742693" cy="403225"/>
          <wp:effectExtent l="0" t="0" r="0" b="0"/>
          <wp:wrapNone/>
          <wp:docPr id="51" name="Picture 5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5600" cy="40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6C2A0F90" wp14:editId="24A3F576">
          <wp:simplePos x="0" y="0"/>
          <wp:positionH relativeFrom="column">
            <wp:posOffset>5250180</wp:posOffset>
          </wp:positionH>
          <wp:positionV relativeFrom="paragraph">
            <wp:posOffset>10795</wp:posOffset>
          </wp:positionV>
          <wp:extent cx="1481140" cy="756285"/>
          <wp:effectExtent l="0" t="0" r="5080" b="5715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780" cy="7566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</w:t>
    </w:r>
    <w:r w:rsidRPr="00A0786F">
      <w:rPr>
        <w:noProof/>
      </w:rPr>
      <w:drawing>
        <wp:inline distT="0" distB="0" distL="0" distR="0" wp14:anchorId="410C63F1" wp14:editId="1362F79C">
          <wp:extent cx="2087880" cy="738505"/>
          <wp:effectExtent l="0" t="0" r="7620" b="4445"/>
          <wp:docPr id="18683281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2839" cy="7437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jE2MDQwNjEwNjNV0lEKTi0uzszPAykwrQUAw9l0CCwAAAA="/>
  </w:docVars>
  <w:rsids>
    <w:rsidRoot w:val="00E02BC4"/>
    <w:rsid w:val="00002BA6"/>
    <w:rsid w:val="00002C8A"/>
    <w:rsid w:val="00006B60"/>
    <w:rsid w:val="00052393"/>
    <w:rsid w:val="00057121"/>
    <w:rsid w:val="00070AF5"/>
    <w:rsid w:val="000B7197"/>
    <w:rsid w:val="000D4D6B"/>
    <w:rsid w:val="000E3923"/>
    <w:rsid w:val="000E4540"/>
    <w:rsid w:val="0010073E"/>
    <w:rsid w:val="00103D3D"/>
    <w:rsid w:val="00112330"/>
    <w:rsid w:val="00112C28"/>
    <w:rsid w:val="00124B14"/>
    <w:rsid w:val="001546EA"/>
    <w:rsid w:val="001562A0"/>
    <w:rsid w:val="00165F85"/>
    <w:rsid w:val="001967E1"/>
    <w:rsid w:val="00220DA2"/>
    <w:rsid w:val="0022528B"/>
    <w:rsid w:val="0023346F"/>
    <w:rsid w:val="002441C5"/>
    <w:rsid w:val="00254858"/>
    <w:rsid w:val="00255FFC"/>
    <w:rsid w:val="00262173"/>
    <w:rsid w:val="0028340C"/>
    <w:rsid w:val="00297099"/>
    <w:rsid w:val="002A04A9"/>
    <w:rsid w:val="002A7B1E"/>
    <w:rsid w:val="002D0A13"/>
    <w:rsid w:val="002D291B"/>
    <w:rsid w:val="002D39AB"/>
    <w:rsid w:val="002D3DD6"/>
    <w:rsid w:val="002D6691"/>
    <w:rsid w:val="002E1C88"/>
    <w:rsid w:val="00332BE8"/>
    <w:rsid w:val="003448CA"/>
    <w:rsid w:val="003653B1"/>
    <w:rsid w:val="00387B0D"/>
    <w:rsid w:val="00390D0A"/>
    <w:rsid w:val="00397C5F"/>
    <w:rsid w:val="003A11F0"/>
    <w:rsid w:val="003A333E"/>
    <w:rsid w:val="003B4395"/>
    <w:rsid w:val="003D19F6"/>
    <w:rsid w:val="003D37D3"/>
    <w:rsid w:val="003F3F70"/>
    <w:rsid w:val="003F56DB"/>
    <w:rsid w:val="00411F6A"/>
    <w:rsid w:val="00413B94"/>
    <w:rsid w:val="00417EC8"/>
    <w:rsid w:val="00425B8A"/>
    <w:rsid w:val="00457C32"/>
    <w:rsid w:val="004667FC"/>
    <w:rsid w:val="00477718"/>
    <w:rsid w:val="00480E2C"/>
    <w:rsid w:val="00483700"/>
    <w:rsid w:val="004B27F1"/>
    <w:rsid w:val="004C1569"/>
    <w:rsid w:val="004E0587"/>
    <w:rsid w:val="004F62C0"/>
    <w:rsid w:val="004F672F"/>
    <w:rsid w:val="004F71C0"/>
    <w:rsid w:val="0050136F"/>
    <w:rsid w:val="00523216"/>
    <w:rsid w:val="00572E7C"/>
    <w:rsid w:val="0057345F"/>
    <w:rsid w:val="005778A8"/>
    <w:rsid w:val="00594736"/>
    <w:rsid w:val="005A5FA8"/>
    <w:rsid w:val="005C36C6"/>
    <w:rsid w:val="005C6F2D"/>
    <w:rsid w:val="005D2597"/>
    <w:rsid w:val="005D79D4"/>
    <w:rsid w:val="0060216E"/>
    <w:rsid w:val="00627D3A"/>
    <w:rsid w:val="00640C95"/>
    <w:rsid w:val="00645B37"/>
    <w:rsid w:val="00673726"/>
    <w:rsid w:val="00697FC0"/>
    <w:rsid w:val="006A3B09"/>
    <w:rsid w:val="006A6EF8"/>
    <w:rsid w:val="006B1EA2"/>
    <w:rsid w:val="006C2531"/>
    <w:rsid w:val="00712C86"/>
    <w:rsid w:val="007179E9"/>
    <w:rsid w:val="00717ACF"/>
    <w:rsid w:val="007542BB"/>
    <w:rsid w:val="00755F2B"/>
    <w:rsid w:val="007808E1"/>
    <w:rsid w:val="00792C37"/>
    <w:rsid w:val="00793E2F"/>
    <w:rsid w:val="00797488"/>
    <w:rsid w:val="007B6F60"/>
    <w:rsid w:val="007E1D07"/>
    <w:rsid w:val="007F4A43"/>
    <w:rsid w:val="00805898"/>
    <w:rsid w:val="008073D5"/>
    <w:rsid w:val="00813CEE"/>
    <w:rsid w:val="00822969"/>
    <w:rsid w:val="00824741"/>
    <w:rsid w:val="008269B4"/>
    <w:rsid w:val="00842B99"/>
    <w:rsid w:val="008448F1"/>
    <w:rsid w:val="00846004"/>
    <w:rsid w:val="00856652"/>
    <w:rsid w:val="00872491"/>
    <w:rsid w:val="008A76EC"/>
    <w:rsid w:val="008E6769"/>
    <w:rsid w:val="00920EAC"/>
    <w:rsid w:val="00954FCF"/>
    <w:rsid w:val="009569E4"/>
    <w:rsid w:val="009647F9"/>
    <w:rsid w:val="00967802"/>
    <w:rsid w:val="009851CF"/>
    <w:rsid w:val="00993976"/>
    <w:rsid w:val="0099552A"/>
    <w:rsid w:val="00997394"/>
    <w:rsid w:val="009A32F3"/>
    <w:rsid w:val="009B2BA2"/>
    <w:rsid w:val="009B4F63"/>
    <w:rsid w:val="009C693C"/>
    <w:rsid w:val="00A0786F"/>
    <w:rsid w:val="00A15F89"/>
    <w:rsid w:val="00A23E66"/>
    <w:rsid w:val="00A257B1"/>
    <w:rsid w:val="00A30E5E"/>
    <w:rsid w:val="00A357D3"/>
    <w:rsid w:val="00A71761"/>
    <w:rsid w:val="00A87CB9"/>
    <w:rsid w:val="00A95166"/>
    <w:rsid w:val="00AC1B8E"/>
    <w:rsid w:val="00AF1315"/>
    <w:rsid w:val="00AF6069"/>
    <w:rsid w:val="00AF6C74"/>
    <w:rsid w:val="00B13BFF"/>
    <w:rsid w:val="00B54EC5"/>
    <w:rsid w:val="00B55A4E"/>
    <w:rsid w:val="00B6766D"/>
    <w:rsid w:val="00B82134"/>
    <w:rsid w:val="00B831BA"/>
    <w:rsid w:val="00B85A4C"/>
    <w:rsid w:val="00B9126E"/>
    <w:rsid w:val="00B93C53"/>
    <w:rsid w:val="00B9490B"/>
    <w:rsid w:val="00BA5509"/>
    <w:rsid w:val="00BA72ED"/>
    <w:rsid w:val="00BE2021"/>
    <w:rsid w:val="00BE5C4C"/>
    <w:rsid w:val="00C30E19"/>
    <w:rsid w:val="00C42A87"/>
    <w:rsid w:val="00C46286"/>
    <w:rsid w:val="00C541F9"/>
    <w:rsid w:val="00C62182"/>
    <w:rsid w:val="00C80951"/>
    <w:rsid w:val="00C94DC3"/>
    <w:rsid w:val="00CA60E0"/>
    <w:rsid w:val="00CB027C"/>
    <w:rsid w:val="00CC5A0C"/>
    <w:rsid w:val="00CC66D6"/>
    <w:rsid w:val="00CE4DFD"/>
    <w:rsid w:val="00CE51CB"/>
    <w:rsid w:val="00CE5B4B"/>
    <w:rsid w:val="00CF6A51"/>
    <w:rsid w:val="00D17C47"/>
    <w:rsid w:val="00D6538B"/>
    <w:rsid w:val="00D70455"/>
    <w:rsid w:val="00D778BA"/>
    <w:rsid w:val="00DC3A82"/>
    <w:rsid w:val="00DE024C"/>
    <w:rsid w:val="00E02BC4"/>
    <w:rsid w:val="00E20D2C"/>
    <w:rsid w:val="00E4035D"/>
    <w:rsid w:val="00E73FC5"/>
    <w:rsid w:val="00E831A7"/>
    <w:rsid w:val="00E909F7"/>
    <w:rsid w:val="00EA2A5A"/>
    <w:rsid w:val="00EA3C65"/>
    <w:rsid w:val="00EA6588"/>
    <w:rsid w:val="00EE4552"/>
    <w:rsid w:val="00F06DC5"/>
    <w:rsid w:val="00F15F05"/>
    <w:rsid w:val="00F164A3"/>
    <w:rsid w:val="00F344EC"/>
    <w:rsid w:val="00F5389B"/>
    <w:rsid w:val="00F57E0B"/>
    <w:rsid w:val="00F64A74"/>
    <w:rsid w:val="00F7575A"/>
    <w:rsid w:val="00FB6BDA"/>
    <w:rsid w:val="00FC3F81"/>
    <w:rsid w:val="00FC6075"/>
    <w:rsid w:val="00FD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F26DF0"/>
  <w15:docId w15:val="{4B46EEED-C174-44FC-B283-73C9B52FF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2BC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02BC4"/>
  </w:style>
  <w:style w:type="paragraph" w:styleId="Footer">
    <w:name w:val="footer"/>
    <w:basedOn w:val="Normal"/>
    <w:link w:val="FooterChar"/>
    <w:uiPriority w:val="99"/>
    <w:unhideWhenUsed/>
    <w:rsid w:val="00E02BC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02BC4"/>
  </w:style>
  <w:style w:type="table" w:styleId="TableGrid">
    <w:name w:val="Table Grid"/>
    <w:basedOn w:val="TableNormal"/>
    <w:uiPriority w:val="39"/>
    <w:rsid w:val="00002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32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216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A72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2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2E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2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2E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14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5A2B14-F238-4604-83BC-116326E37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4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AELA VIDRAN</cp:lastModifiedBy>
  <cp:revision>58</cp:revision>
  <cp:lastPrinted>2022-06-24T08:51:00Z</cp:lastPrinted>
  <dcterms:created xsi:type="dcterms:W3CDTF">2022-06-24T08:51:00Z</dcterms:created>
  <dcterms:modified xsi:type="dcterms:W3CDTF">2024-07-04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6e2e3da10ec3da0b273e115caa69f84539b23a1f1e117f145b34db56b4f9c</vt:lpwstr>
  </property>
</Properties>
</file>